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ปี2)</w:t>
      </w:r>
    </w:p>
    <w:p>
      <w:pPr>
        <w:pStyle w:val="Date"/>
      </w:pPr>
      <w:r>
        <w:t xml:space="preserve">วันพฤหัสบดีที่</w:t>
      </w:r>
      <w:r>
        <w:t xml:space="preserve"> </w:t>
      </w:r>
      <w:r>
        <w:t xml:space="preserve">23</w:t>
      </w:r>
      <w:r>
        <w:t xml:space="preserve"> </w:t>
      </w:r>
      <w:r>
        <w:t xml:space="preserve">กันยายน</w:t>
      </w:r>
      <w:r>
        <w:t xml:space="preserve"> </w:t>
      </w:r>
      <w:r>
        <w:t xml:space="preserve">2564</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w:t>
      </w:r>
    </w:p>
    <w:p>
      <w:pPr>
        <w:pStyle w:val="BodyText"/>
      </w:pPr>
      <w:r>
        <w:t xml:space="preserve">(ล่าม) สวัสดีค่ะ</w:t>
      </w:r>
    </w:p>
    <w:p>
      <w:pPr>
        <w:pStyle w:val="BodyText"/>
      </w:pPr>
      <w:r>
        <w:t xml:space="preserve">(อาจารย์สุธิรา) สวัสดีสมาชิกก่อนนะคะ มีใครเข้ามาแล้ว บี, แบม เด็ก ๆ ที่เข้ามาแล้วนะคะ ให้คลิกที่ลิงก์ Jamboard ที่อยู่ในแชตค่ะ ใใครที่เข้ามาแล้ว กรพจน์ กรพจน์เข้ามาก่อน ใครเข้ามาแล้ว คลิกที่ Jamboard คลิกที่วางไว้ในแชตค่ะ เข้ามา เดี๋ยวเราจะมาเรียนรู้ร่วมกัน โดยใช้วิธี บีกับแบมเห็นหรือเปล่า เห็นลิงก์ไหม ลิงก์อยู่ในแชตนะคะ แชทในเว็บของเรา ใครที่เข้ามาแล้วให้เข้า Jamboard ได้เลยค่ะ เราจะได้เริ่มกิจกรรมการรู้ของเราวันนี้นะคะ วันนี้เราจะเรียนเกี่ยวกับ E-Bookเรียน E-Book แต่เด็ก ๆ ต้องเตรียมทำกิจกรรมใน Jamboard ด้วยกัน เพราะฉะนั้น ให้คลิกลิงก์ที่ ทุกคนเข้าไป ตอนนี้สมาชิกเข้ามาแล้ว 1, 2, 3, 4, 5 มี 5 คนนะคะ 4 ค่ะ ตอนนี้ 4 มีกรพจน์เข้ามาแล้ว ศรจักรเข้ามาแล้ว ครับ</w:t>
      </w:r>
    </w:p>
    <w:p>
      <w:pPr>
        <w:pStyle w:val="BodyText"/>
      </w:pPr>
      <w:r>
        <w:t xml:space="preserve">(นักศึกษาชาย) ขอลิงก์หน่อยครับ</w:t>
      </w:r>
    </w:p>
    <w:p>
      <w:pPr>
        <w:pStyle w:val="BodyText"/>
      </w:pPr>
      <w:r>
        <w:t xml:space="preserve">(อาจารย์สุธิรา) อยู่ในแชทไม่เห็นหรือครับ อย่างนั้นเดี๋ยวส่งให้ในไลน์ด้วยก็ได้นะแป๊บหนึ่งนะคะ ในแชตถ้าหลุดแล้วไม่เห็นใช่ไหม เดี๋ยวจะเอาไปไว้ในไลน์ใน LINE ก็มีนะคะ ลิงก์อยู่ใน LINE ก็มีนะคะ เพราะฉะนั้น ใครที่เข้ามาแล้ว คลิกเข้า Jamboard เลยนะคะ ใครยังไม่เข้าเข้าด้วย เดี๋ยวเจ้าบีกับเจ้าแบบไม่ใช่ยังไม่เปิดกล้อง หรือยังไม่เข้า บีเปิดกล้องหรือยัง บี บี ๆ ๆ ๆ บีกับแบม ยังไม่เปิดทั้ง 2 อยู่ด้วยกันอันนี้แบมก็ยังไม่เข้า ใบเตยเข้ายังลูกเห็นไหม เห็น Jamboard ไหม ในกลุ่มก็มีนะ ใครเข้าแล้วบ้าง ใบเตยเข้าแล้ว 2, 3, 4, 5, 6, 7, 8, 9, 10, 11, 12 เพิ่งเข้ามา 12 คนเอง คนอื่น ๆ ทะยอยเข้านะคะ เราจะได้บอกวิธีว่าทำอย่างไร ใครยังไม่เข้าอีก เด็กหูเข้าแต่ อะตอมคนเดียว อีก 3 คนไม่เปิดจอเลย อยู่ไหนกัน เสือน้อย เสือน้อยเห็นลิงก์หรือเปล่าลูกใครที่เข้ามาแล้วคลิกที่ Jamboard ที่แปะไว้ใน LINE เพื่อเข้าสู่การทำกิจกรรม</w:t>
      </w:r>
    </w:p>
    <w:p>
      <w:pPr>
        <w:pStyle w:val="BodyText"/>
      </w:pPr>
      <w:r>
        <w:t xml:space="preserve">(มงคล) ผมเจอแล้วครับ มันจะมีแอปพลิเคชันให้โหลด</w:t>
      </w:r>
    </w:p>
    <w:p>
      <w:pPr>
        <w:pStyle w:val="BodyText"/>
      </w:pPr>
      <w:r>
        <w:t xml:space="preserve">(อาจารย์สุธิรา) ใช่ ๆ ๆ เสือน้อยใช้อะไรนี่ ใช้คอม</w:t>
      </w:r>
    </w:p>
    <w:p>
      <w:pPr>
        <w:pStyle w:val="BodyText"/>
      </w:pPr>
      <w:r>
        <w:t xml:space="preserve">(พิวเตอร์) หรือมือถือ</w:t>
      </w:r>
    </w:p>
    <w:p>
      <w:pPr>
        <w:pStyle w:val="BodyText"/>
      </w:pPr>
      <w:r>
        <w:t xml:space="preserve">(นักศึกษาชาย) ใช้โทรศัพท์ครับ</w:t>
      </w:r>
    </w:p>
    <w:p>
      <w:pPr>
        <w:pStyle w:val="BodyText"/>
      </w:pPr>
      <w:r>
        <w:t xml:space="preserve">(อาจารย์สุธิรา) มันจะเป็นแอปของ Google โหลดเลยครับ</w:t>
      </w:r>
    </w:p>
    <w:p>
      <w:pPr>
        <w:pStyle w:val="BodyText"/>
      </w:pPr>
      <w:r>
        <w:t xml:space="preserve">(มงคล) โหลดเสร็จแล้วครับ</w:t>
      </w:r>
    </w:p>
    <w:p>
      <w:pPr>
        <w:pStyle w:val="BodyText"/>
      </w:pPr>
      <w:r>
        <w:t xml:space="preserve">(อาจารย์สุธิรา) แล้วก็เข้า Jam</w:t>
      </w:r>
    </w:p>
    <w:p>
      <w:pPr>
        <w:pStyle w:val="BodyText"/>
      </w:pPr>
      <w:r>
        <w:t xml:space="preserve">(board) น่ะ โอเคเจ้าบีกับเจ้าแบมยังไม่เปิดจอเลยน่ะ อะตอมเปิดแล้ว อะตอม ๆ อะตอมบอกเพื่อนหน่อย อะตอม เพื่อนไม่ยอมเปิดหน้าจอ คราม ครามเปิดแล้วพี่ อีฟหรือการ์ตูนเอ่ย บอกคราม ครามเข้าหรือยัง</w:t>
      </w:r>
    </w:p>
    <w:p>
      <w:pPr>
        <w:pStyle w:val="BodyText"/>
      </w:pPr>
      <w:r>
        <w:t xml:space="preserve">(ล่าม) น้องชื่ออะไรนะคะ จำไม่ได้</w:t>
      </w:r>
    </w:p>
    <w:p>
      <w:pPr>
        <w:pStyle w:val="BodyText"/>
      </w:pPr>
      <w:r>
        <w:t xml:space="preserve">(อาจารย์สุธิรา) ครามค่ะ ชื่อคราม อุ้ยชื่อภาษามือครามอะไรนะ ไม่ค่อยได้เรียก ชื่อภาษามือ ขอชื่อภาษามือหน่อย อันนี้หรือเปล่า ช่วงนี้ไม่ค่อยได้เรียก ไม่ค่อยเจอกันเลยไม่ค่อยได้ใช้ภาษามือใช่ไหม ชื่อ</w:t>
      </w:r>
    </w:p>
    <w:p>
      <w:pPr>
        <w:pStyle w:val="BodyText"/>
      </w:pPr>
      <w:r>
        <w:t xml:space="preserve">(นักศึกษาหญิง) อาจารย์เมื่อกี้หนูจำผิด จับตรงจมูกค่ะ</w:t>
      </w:r>
    </w:p>
    <w:p>
      <w:pPr>
        <w:pStyle w:val="BodyText"/>
      </w:pPr>
      <w:r>
        <w:t xml:space="preserve">(อาจารย์สุธิรา) นั่นไง</w:t>
      </w:r>
    </w:p>
    <w:p>
      <w:pPr>
        <w:pStyle w:val="BodyText"/>
      </w:pPr>
      <w:r>
        <w:t xml:space="preserve">(อาจารย์สุธิรา) นั่นล่ะ เหมือนกัน จะบอกไม่ค่อยเจอกันเลยไม่ค่อยได้ใช้ แม่ก็ลืม จับตรงจมูกใช่ไหม</w:t>
      </w:r>
    </w:p>
    <w:p>
      <w:pPr>
        <w:pStyle w:val="BodyText"/>
      </w:pPr>
      <w:r>
        <w:t xml:space="preserve">(นักศึกษาหญิง) ครามเปิดกล้องแล้วนะคะ</w:t>
      </w:r>
    </w:p>
    <w:p>
      <w:pPr>
        <w:pStyle w:val="BodyText"/>
      </w:pPr>
      <w:r>
        <w:t xml:space="preserve">(อาจารย์สุธิรา) บอกครามเข้า พี่อีฟเห็นครามหรือยังคะ</w:t>
      </w:r>
    </w:p>
    <w:p>
      <w:pPr>
        <w:pStyle w:val="BodyText"/>
      </w:pPr>
      <w:r>
        <w:t xml:space="preserve">(ล่าม) ชื่อดำรง ใช่ไหมคะ</w:t>
      </w:r>
    </w:p>
    <w:p>
      <w:pPr>
        <w:pStyle w:val="BodyText"/>
      </w:pPr>
      <w:r>
        <w:t xml:space="preserve">(อาจารย์สุธิรา) นั่นล่ะ เขากำลัง เขาทำอย่างนี้ เออ เห็นลิงก์ไหม ครามเห็นลิงก์ใน LINE น่ะลูก มีลิงก์อยู่ใน LINE ให้เข้าไป</w:t>
      </w:r>
    </w:p>
    <w:p>
      <w:pPr>
        <w:pStyle w:val="BodyText"/>
      </w:pPr>
      <w:r>
        <w:t xml:space="preserve">(ล่าม) ใน LINE</w:t>
      </w:r>
    </w:p>
    <w:p>
      <w:pPr>
        <w:pStyle w:val="BodyText"/>
      </w:pPr>
      <w:r>
        <w:t xml:space="preserve">(อาจารย์สุธิรา) มีลิงก์ คลิกลิงก์</w:t>
      </w:r>
    </w:p>
    <w:p>
      <w:pPr>
        <w:pStyle w:val="BodyText"/>
      </w:pPr>
      <w:r>
        <w:t xml:space="preserve">(ล่าม) ใน LINE มีไหม</w:t>
      </w:r>
    </w:p>
    <w:p>
      <w:pPr>
        <w:pStyle w:val="BodyText"/>
      </w:pPr>
      <w:r>
        <w:t xml:space="preserve">(นักศึกษาหญิง) ชื่อดำรงศักดิ์ ภาษามือทำอย่างนี้ค่ะ อาจารย์</w:t>
      </w:r>
    </w:p>
    <w:p>
      <w:pPr>
        <w:pStyle w:val="BodyText"/>
      </w:pPr>
      <w:r>
        <w:t xml:space="preserve">(ล่าม) Jamboard เปิด</w:t>
      </w:r>
    </w:p>
    <w:p>
      <w:pPr>
        <w:pStyle w:val="BodyText"/>
      </w:pPr>
      <w:r>
        <w:t xml:space="preserve">(อาจารย์สุธิรา) ติดตั้งก่อน ให้เขาติดตั้งก่อนลูก</w:t>
      </w:r>
    </w:p>
    <w:p>
      <w:pPr>
        <w:pStyle w:val="BodyText"/>
      </w:pPr>
      <w:r>
        <w:t xml:space="preserve">(ล่าม) ต้องดาวน์โหลด ๆ ๆ</w:t>
      </w:r>
    </w:p>
    <w:p>
      <w:pPr>
        <w:pStyle w:val="BodyText"/>
      </w:pPr>
      <w:r>
        <w:t xml:space="preserve">(ล่าม) ดาวน์โหลด ๆ</w:t>
      </w:r>
    </w:p>
    <w:p>
      <w:pPr>
        <w:pStyle w:val="BodyText"/>
      </w:pPr>
      <w:r>
        <w:t xml:space="preserve">(อาจารย์สุธิรา) โอเค กำลังทำ อย่างนั้นเดี๋ยวดู… สะกิดไอ้บีกับแบมสิ ไม่เปิดจอเลย เปิดแล้ว เข้าหรือยัง ๆ เดี๋ยวนะ ขอเช็กสมาชิกก่อนนะ เดี๋ยวรอขอเช็กสมาชิก Jamboard</w:t>
      </w:r>
    </w:p>
    <w:p>
      <w:pPr>
        <w:pStyle w:val="BodyText"/>
      </w:pPr>
      <w:r>
        <w:t xml:space="preserve">(อาจารย์สุธิรา) ยังไม่เข้า ดำรงศักดิ์เข้าแล้ว</w:t>
      </w:r>
    </w:p>
    <w:p>
      <w:pPr>
        <w:pStyle w:val="BodyText"/>
      </w:pPr>
      <w:r>
        <w:t xml:space="preserve">(ล่าม) 2 คน</w:t>
      </w:r>
    </w:p>
    <w:p>
      <w:pPr>
        <w:pStyle w:val="BodyText"/>
      </w:pPr>
      <w:r>
        <w:t xml:space="preserve">(อาจารย์สุธิรา) เหลือบีกับแบม ผู้หญิง 2 คน คลิกเปิดแล้วหรือยัง Jamboard อาจารย์ส่งให้ใน LINE ใน LINE น่ะ</w:t>
      </w:r>
    </w:p>
    <w:p>
      <w:pPr>
        <w:pStyle w:val="BodyText"/>
      </w:pPr>
      <w:r>
        <w:t xml:space="preserve">(ล่าม) เปิดและดาวน์โหลดใน LINE</w:t>
      </w:r>
    </w:p>
    <w:p>
      <w:pPr>
        <w:pStyle w:val="BodyText"/>
      </w:pPr>
      <w:r>
        <w:t xml:space="preserve">(ล่าม) ยังไม่ได้ดู น้องยังไม่ดูค่ะ แต่บอกไปแล้ว</w:t>
      </w:r>
    </w:p>
    <w:p>
      <w:pPr>
        <w:pStyle w:val="BodyText"/>
      </w:pPr>
      <w:r>
        <w:t xml:space="preserve">(อาจารย์สุธิรา) เพราคนอื่นเข้ามาแล้ว 2 สาวนี้ยังไม่เข้า ได้ไหม อันนี้ได้ไหมครับ เปิดได้ไหม ดาวน์โหลดได้ไหม ได้ ชื่อ Jamboard เปิดได้ไหม</w:t>
      </w:r>
    </w:p>
    <w:p>
      <w:pPr>
        <w:pStyle w:val="BodyText"/>
      </w:pPr>
      <w:r>
        <w:t xml:space="preserve">(อาจารย์สุธิรา) ใช้คอมฯ หรือบีกับแบมน่ะ ใช้คอมพิวเตอร์หรือใช้มือถือ</w:t>
      </w:r>
    </w:p>
    <w:p>
      <w:pPr>
        <w:pStyle w:val="BodyText"/>
      </w:pPr>
      <w:r>
        <w:t xml:space="preserve">(ล่าม) บีกับแบมไม่เห็นแล้วค่ะ เมื่อกี้คุยกับคราม เป็นภาษาอังกฤษแต่น้องไม่เจอ Jamboard เลยค่ะ ครามน่ะค่ะ แต่บีกับแบมปิดไปแล้ว</w:t>
      </w:r>
    </w:p>
    <w:p>
      <w:pPr>
        <w:pStyle w:val="BodyText"/>
      </w:pPr>
      <w:r>
        <w:t xml:space="preserve">(อาจารย์สุธิรา) แต่เขาเข้ามาแล้วนะ เขาเข้ามาในกลุ่มแล้วนะ</w:t>
      </w:r>
    </w:p>
    <w:p>
      <w:pPr>
        <w:pStyle w:val="BodyText"/>
      </w:pPr>
      <w:r>
        <w:t xml:space="preserve">(ล่าม) ใช่ค่ะ</w:t>
      </w:r>
    </w:p>
    <w:p>
      <w:pPr>
        <w:pStyle w:val="BodyText"/>
      </w:pPr>
      <w:r>
        <w:t xml:space="preserve">(อาจารย์สุธิรา) เข้ามาแล้</w:t>
      </w:r>
    </w:p>
    <w:p>
      <w:pPr>
        <w:pStyle w:val="BodyText"/>
      </w:pPr>
      <w:r>
        <w:t xml:space="preserve">(ล่าม) เห็นไหม ชื่อ ๆ E ภาษาอังกฤษ E-Book เหมือนกับเข้ามาหน้าที่ 1 เหลือง ๆ เขียว ๆ นี่ e-book เห็นไหม ครามเห็นเหมือนกันไหม</w:t>
      </w:r>
    </w:p>
    <w:p>
      <w:pPr>
        <w:pStyle w:val="BodyText"/>
      </w:pPr>
      <w:r>
        <w:t xml:space="preserve">(อาจารย์สุธิรา) เห็นเหมือนในจอไหม</w:t>
      </w:r>
    </w:p>
    <w:p>
      <w:pPr>
        <w:pStyle w:val="BodyText"/>
      </w:pPr>
      <w:r>
        <w:t xml:space="preserve">(ล่าม) น้องยังไม่ตอบค่ะ 2 สาวนี่ก็ อุ้ยดู ดู 2 คนนี้ด้วยสิ ยังไม่เข้า ยังเข้าไม่ได้ อยู่ในกัน 2 คนนี้</w:t>
      </w:r>
    </w:p>
    <w:p>
      <w:pPr>
        <w:pStyle w:val="BodyText"/>
      </w:pPr>
      <w:r>
        <w:t xml:space="preserve">(เจ้าหน้าที่) ตอนนี้บีกับแบมก็อยู่น</w:t>
      </w:r>
    </w:p>
    <w:p>
      <w:pPr>
        <w:pStyle w:val="BodyText"/>
      </w:pPr>
      <w:r>
        <w:t xml:space="preserve">(อาจารย์สุธิรา) บอกเธอยังไม่ยอมเข้าน่ะ ทีนี้นะคะ 2 คนนั้นเรารอให้พี่อุ้ยจัดการ เรามาดูนะคะ ว่ากิจกรรมที่เราจะทำกันในวันนี้ก็คือ ค้นหาข้อมูลเกี่ยวกับ e-book เพราะฉะนั้น ดูที่คำถามแรก E-book ย่อมาจากคำว่าอะไร</w:t>
      </w:r>
    </w:p>
    <w:p>
      <w:pPr>
        <w:pStyle w:val="BodyText"/>
      </w:pPr>
      <w:r>
        <w:t xml:space="preserve">(เจ้าหน้าที่) อาจารย์ขา พอดีแบมบอกว่า ในโน้ตบุ๊กพอดีเข้าไม่ได้ค่ะ</w:t>
      </w:r>
    </w:p>
    <w:p>
      <w:pPr>
        <w:pStyle w:val="BodyText"/>
      </w:pPr>
      <w:r>
        <w:t xml:space="preserve">(อาจารย์สุธิรา) ทำไมถึงเข้าไม่ได้ เธอกดลิงก์ใน LINE ที่ส่งให้ในไลน์ที่ส่งไปหรือเปล่า ให้เข้าลิงก์น่ะ ที่กดให้อะ เข้าได้ไหม</w:t>
      </w:r>
    </w:p>
    <w:p>
      <w:pPr>
        <w:pStyle w:val="BodyText"/>
      </w:pPr>
      <w:r>
        <w:t xml:space="preserve">(เจ้าหน้าที่) น้องบอกว่า กดแล้วก็เข้าไม่ได้ค่ะ อาจารย์ ไม่ อย่างนี้ เดี๋ยวให้เธอแคปตรงแอป</w:t>
      </w:r>
    </w:p>
    <w:p>
      <w:pPr>
        <w:pStyle w:val="BodyText"/>
      </w:pPr>
      <w:r>
        <w:t xml:space="preserve">(พลิเคชัน)น่ะ แคปอย่างนี้นะ เดี๋ยวให้ดูเดี๋ยวน้องบอกว่าจะถ่ายรูปแล้วส่งไปให้ดูค่ะ ว่าทำมันต้องมีที่ชื่อว่า Jamboard ถ้าไม่มีมันต้องติดตั้งน่ะ ตรงแอปฯ ของ Google น่ะ ให้เปิดตรงแอปฯ Google สำหรับคนอื่น ระหว่างเรารอเพื่อนเราก็จะทำรอ เด็ก ๆ เห็นตัวที่ 3 ไหมคะ ชื่อว่าโน้ตติดหนึบเห็นไหม หรือ Post-it น่ะ ถามใครดี พี่เซฟเข้าพอดี พี่เซฟเห็นโน้ตติดหนึบไหม ตัวที่ 3 นี่ ตัวที่ 3 เลือก ตัวที่ 4 โน้ตติดหนึบ เด็ก ๆ จะตอบโดยเด็ก ๆ คลิปที่โน้ตติดหนึบ แล้วก็พิมพ์ข้อความลงไปในโน้ต เห็นไหม นั่นคือคำตอบของเด็ก ๆ ชื่อตัวเองข้างหน้าก่อน เช่น เซฟอย่างนี้ เซฟ แล้วก็ค่อยตามด้วยคำตอบ นึกออกไหม โอเคไหมคะ เช่น Save เช่น Save ต่อ E-Book อย่างนี้อย่างนี้ นี่นะคะ เห็นไหม มันก็จะมีชื่อเราใช่ไหม คำตอบอยู่ตรงนี้ แล้วเด็ก ๆ ก็วางลงตำแหน่งไหนก็ได้ที่อยู่บนนี้ โอเคไหม ทุกคน</w:t>
      </w:r>
    </w:p>
    <w:p>
      <w:pPr>
        <w:pStyle w:val="BodyText"/>
      </w:pPr>
      <w:r>
        <w:t xml:space="preserve">(นักศึกษาหญิง) ขอลองแป๊บหนึ่งนะคะ</w:t>
      </w:r>
    </w:p>
    <w:p>
      <w:pPr>
        <w:pStyle w:val="BodyText"/>
      </w:pPr>
      <w:r>
        <w:t xml:space="preserve">(อาจารย์สุธิรา) ได้ ๆ ลองเลยลูก ก็คือ… พี่เซฟพี่เซฟดูดี ๆ e-book ย่อมาจากคำว่าอะไรดูดี ๆ ตอบใหม่ โอเคนะคะ โจ้ตอบมาแล้ว จะวางตรงไหนได้เลยวางไป อย่าทับเพื่อนสิ ที่วางเยอะอยู่นะลูก อย่าไปทับกันนะใครตอบมาแล้ววางเลยค่ะ อาจารย์หนูยังมีปัญหาอยู่เลย โยตอบมาแล้ว โจ้ตอบมาแล้ว น็อตตอบมาแล้ว โยตอบมาแล้ว มีที่วางให้เยอะอยู่นะคะ เดี๋ยวแม่ย่อลงหน่อยก็ได้ มาย่อของแม่ลงก็ได้นะคะ พอได้คำตอบแล้ว พอรู้คำตอบแล้ว คราม มีแต่ชื่อไม่มีคำตอบ ใส่คำตอบด้วยนี่พี่คราม อยู่ไหนเอ่ย เออ คำว่า</w:t>
      </w:r>
      <w:r>
        <w:t xml:space="preserve"> </w:t>
      </w:r>
      <w:r>
        <w:t xml:space="preserve">“</w:t>
      </w:r>
      <w:r>
        <w:t xml:space="preserve">e-book</w:t>
      </w:r>
      <w:r>
        <w:t xml:space="preserve">”</w:t>
      </w:r>
      <w:r>
        <w:t xml:space="preserve"> </w:t>
      </w:r>
      <w:r>
        <w:t xml:space="preserve">ย่อมาจากคำว่าอะไร อันนี้คำถามข้อที่ 1 เพราะฉะนั้น ต้องหาชื่อเต็มมันมาสิคะ เพราะฉะนั้นต้องหาชื่อเต็มมันมาสิคะ ก็ไปพิมพ์แก้ แก้ของตัวเองน่ะ โอเคนะ อันนี้ของใครไม่ใส่ชื่อตัวเองจ๊ะใส่ชื่อข้างหน้าก่อนลูก ใส่ชื่อก่อน พิมพ์ชื่อก่อน มิว โอเค ไม่ใส่ชื่อแก๊งสีฟ้าไม่ใส่ชื่อเว้ย</w:t>
      </w:r>
    </w:p>
    <w:p>
      <w:pPr>
        <w:pStyle w:val="BodyText"/>
      </w:pPr>
      <w:r>
        <w:t xml:space="preserve">(นักศึกษาหญิง) อาจารย์คะ</w:t>
      </w:r>
    </w:p>
    <w:p>
      <w:pPr>
        <w:pStyle w:val="BodyText"/>
      </w:pPr>
      <w:r>
        <w:t xml:space="preserve">(อาจารย์สุธิรา) ว่าอย่างไรลูก</w:t>
      </w:r>
    </w:p>
    <w:p>
      <w:pPr>
        <w:pStyle w:val="BodyText"/>
      </w:pPr>
      <w:r>
        <w:t xml:space="preserve">(นักศึกษาหญิง) เราต้องดูจออาจารย์ตลอดเลยใช่ไหม ถ้าเป็นในแอปฯ น่ะ</w:t>
      </w:r>
    </w:p>
    <w:p>
      <w:pPr>
        <w:pStyle w:val="BodyText"/>
      </w:pPr>
      <w:r>
        <w:t xml:space="preserve">(อาจารย์สุธิรา) ถ้าใน Jamboard</w:t>
      </w:r>
    </w:p>
    <w:p>
      <w:pPr>
        <w:pStyle w:val="BodyText"/>
      </w:pPr>
      <w:r>
        <w:t xml:space="preserve">(นักศึกษาหญิง) ไม่ใช่หนูแก้แล้วชื่อมันหาย เห็นแล้ว เห็นแล้วค่ะ</w:t>
      </w:r>
    </w:p>
    <w:p>
      <w:pPr>
        <w:pStyle w:val="BodyText"/>
      </w:pPr>
      <w:r>
        <w:t xml:space="preserve">(อาจารย์สุธิรา) มันไม่หายหรอก ตัวเองเผลอกดลบ มี 2 กรณี ใช่ไหม มันจะมีตกลงกับ… อาจารย์เขียนว่า…</w:t>
      </w:r>
    </w:p>
    <w:p>
      <w:pPr>
        <w:pStyle w:val="BodyText"/>
      </w:pPr>
      <w:r>
        <w:t xml:space="preserve">(อาจารย์สุธิรา) ก็ต้องรอมันประมวลผลนิดหนึ่ง ถึงมันจะส่งมาให้แม่ มีใครตอบมาแล้ว นะคะ ไอซ์ ไอซ์ตอบมาแล้ว ใครตอบมาแล้วเดี๋ยวดูโอเค โอเค อันนี้ของใคร ยังไม่ใส่ชื่อ ใส่ชื่อตัวเองลงไปด้วย เป็นอย่างไร แบมกับบีได้หรือยังครามตอบหรือยังลูก ตอบหรือยังครับ แก้แล้ว สเน็คแล้ว อันนี้คำไมคำตอบหาย อันนี้อะไรน่ะ ทำไมคำตอบหาย อันนี้ไว้ใส่ชื่อตัวเอง ข้างหน้า วิธีการ อย่าลืมเราต้องพิมพ์ชื่อตัวเองไว้ข้างหน้าด้วย เอาชื่อเล่นก็ได้ลูก สั้น ๆ ปรเมษฐ์ ๆ แม่ถามว่า E-book ย่อมาจากอะไร ดูคำถามดี ๆ แบงค์ตอบมาแล้</w:t>
      </w:r>
    </w:p>
    <w:p>
      <w:pPr>
        <w:pStyle w:val="BodyText"/>
      </w:pPr>
      <w:r>
        <w:t xml:space="preserve">(เจ้าหน้าที่) อาจารย์ขา น้องเข้าโปรแกรมได้แล้วค่ะ เข้าแล้วทำกิจกรรมเลย ทำเหมือนเพื่อนเลย</w:t>
      </w:r>
    </w:p>
    <w:p>
      <w:pPr>
        <w:pStyle w:val="BodyText"/>
      </w:pPr>
      <w:r>
        <w:t xml:space="preserve">(นักศึกษาหญิง) เข้านี่คือต้องไปติ๊กตรงไหนคะอาจารย์</w:t>
      </w:r>
    </w:p>
    <w:p>
      <w:pPr>
        <w:pStyle w:val="BodyText"/>
      </w:pPr>
      <w:r>
        <w:t xml:space="preserve">(อาจารย์สุธิรา) ไม่ให้เขากดใน Jamboard ไปให้ ที่ส่งลิงก์ไปให้น่ะ</w:t>
      </w:r>
    </w:p>
    <w:p>
      <w:pPr>
        <w:pStyle w:val="BodyText"/>
      </w:pPr>
      <w:r>
        <w:t xml:space="preserve">(เจ้าหน้าที่) เข้า Jamboard ลิงก์ใน LINE น่ะ LINE ของห้องเรียนหรือคะอาจารย์ ของ Jamboard มันจะเป็นของมันเลย</w:t>
      </w:r>
    </w:p>
    <w:p>
      <w:pPr>
        <w:pStyle w:val="BodyText"/>
      </w:pPr>
      <w:r>
        <w:t xml:space="preserve">(นักศึกษาหญิง)</w:t>
      </w:r>
    </w:p>
    <w:p>
      <w:pPr>
        <w:pStyle w:val="BodyText"/>
      </w:pPr>
      <w:r>
        <w:t xml:space="preserve">(อาจารย์สุธิรา) มันจะขึ้นว่า ไลน์อยู่ใน ที่ทิ้งไว้ในกลุ่มห้อง ห้องระบบปฏิบัติการและเทคโนโลยีน่ะ ที่มันมีคำว่า Jamboard ให้น้องคลิกเข้าน่ะ มันก็จะเข้าไปในห้อง Jam น่ะทำไมหน้านี้มันหายไปไหน</w:t>
      </w:r>
    </w:p>
    <w:p>
      <w:pPr>
        <w:pStyle w:val="BodyText"/>
      </w:pPr>
      <w:r>
        <w:t xml:space="preserve">(นักศึกษาชาย) ผมก็สงสัยว่ามันหายไปไหนหมด</w:t>
      </w:r>
    </w:p>
    <w:p>
      <w:pPr>
        <w:pStyle w:val="BodyText"/>
      </w:pPr>
      <w:r>
        <w:t xml:space="preserve">(อาจารย์สุธิรา) มันมีคนไปกดลผมว่าน่าจะมีคนไปกดล้างเฟรมครับ</w:t>
      </w:r>
    </w:p>
    <w:p>
      <w:pPr>
        <w:pStyle w:val="BodyText"/>
      </w:pPr>
      <w:r>
        <w:t xml:space="preserve">(นักศึกษาหญิง) หนูนึกว่าอาจารย์เป็นคนกด ย้อนกลับมาแล้ว เดี๋ยว ๆ กำลังย้อน ล่าสุดไม่สามารถโหลดได้ เดี๋ยวหนูโหลดซ้ำ เน็ตหลุดหรือ เดี๋ยวนะแป๊บหนึ่ง อันนี้หายไปเลย ใครไปกดล้างเฟรมแม่เลยเมื่อกี้ เฟรมที่ 1 โจ้ โจ้ส่งมาใหม่ โอเคครับ อย่ากดล้างเฟรมนะลูก กดล้างแล้วหายหมดเลยลูก อย่ามือบอน ๆ อย่างไว เริ่มมีความชำนาญ ส่งมาอย่างไว ถูกต้องนะคะ E-Book มาจากคำว่า… ย่อมาจากคำว่า "Electronic นะคะ คนที่ตอบที่ถูกต้อง เดี๋ยวรอให้เพื่อนตอบมาเสียก่อนนะคะ</w:t>
      </w:r>
    </w:p>
    <w:p>
      <w:pPr>
        <w:pStyle w:val="BodyText"/>
      </w:pPr>
      <w:r>
        <w:t xml:space="preserve">(นักศึกษาหญิง) อาจารย์คะ รี่บอกว่า กดเข้าไปไม่ได้เหมือนเดิมค่ะ</w:t>
      </w:r>
    </w:p>
    <w:p>
      <w:pPr>
        <w:pStyle w:val="BodyText"/>
      </w:pPr>
      <w:r>
        <w:t xml:space="preserve">(อาจารย์สุธิรา) เข้าไม่ได้หรือ เดี๋ยวนะ อย่างนั้นเดี๋ยวลองส่งในแชตใหม่ ให้เขาลองเข้าทางแชตนะ ค่ะ ลองคัดลอกเข้าใหม่ ลองให้เขาคลิกที่ส่งให้แชทอันล่าสุดได้ไหม</w:t>
      </w:r>
    </w:p>
    <w:p>
      <w:pPr>
        <w:pStyle w:val="BodyText"/>
      </w:pPr>
      <w:r>
        <w:t xml:space="preserve">(นักศึกษาชาย) บีกับแบมไม่ได้ใช้เป็นเมลของมหาวิทยาลัยไหมครับ</w:t>
      </w:r>
    </w:p>
    <w:p>
      <w:pPr>
        <w:pStyle w:val="BodyText"/>
      </w:pPr>
      <w:r>
        <w:t xml:space="preserve">(อาจารย์สุธิรา) ใช่ ๆ ใช่สิ เพราะเขาเข้าได้ เพราะ 2 คนนี้อยู่ใน ม. นะนี่ พี่อุ๋ยถามน้องหน่อย บีกับแบม ไม่ยอมเปิด ให้เปิดกล้องหน่อยสิ จะถาม ก็ไม่อยู่ บีแบม</w:t>
      </w:r>
    </w:p>
    <w:p>
      <w:pPr>
        <w:pStyle w:val="BodyText"/>
      </w:pPr>
      <w:r>
        <w:t xml:space="preserve">(เจ้าหน้าที่) ตอนนี้บีกับแบมกำลังคุยกับหนูอยู่ค่ะ เพราะคุยต่างหากค่ะ</w:t>
      </w:r>
    </w:p>
    <w:p>
      <w:pPr>
        <w:pStyle w:val="BodyText"/>
      </w:pPr>
      <w:r>
        <w:t xml:space="preserve">(อาจารย์สุธิรา) โอเค ๆ บอกเขาน่ะ ว่าลองเข้าลิงก์ล่าสุดที่ส่ง แล้วถามด้วยว่า เขาใช้เมลมหาวิทยาลัยเข้าหรือเปล่า โอเค เขากำลังเรียง เรียงให้ด้วยดีมากครับ เก่งมาก กี่คนแล้ว 5, 6, 7, 8 11, 12, 13 13 คน นะคะ ทุกคนตอบว่า คำว่า</w:t>
      </w:r>
      <w:r>
        <w:t xml:space="preserve"> </w:t>
      </w:r>
      <w:r>
        <w:t xml:space="preserve">“</w:t>
      </w:r>
      <w:r>
        <w:t xml:space="preserve">Electronic Book</w:t>
      </w:r>
      <w:r>
        <w:t xml:space="preserve">”</w:t>
      </w:r>
      <w:r>
        <w:t xml:space="preserve"> </w:t>
      </w:r>
      <w:r>
        <w:t xml:space="preserve">มันมาจากคำว่า Electronic book แล้วรู้หรือเปล่าคำว่า อิเล็กทรอนิกส์มากจากคำว่าอะไร แปลว่าอะไร ๆ อย่างนั้นเราไปที่ข้อต่อไป ช่วยตอบความหมายของ E-book สิทำเหมือนเดิมนะ ใช้โน้ตติดหนึบเหมือนเดิมแล้วก็ตอบ อย่าลืมใส่ชื่อตัวเองข้างหน้าก่อน เดฟตอบว่า เอกสารอิเล็กทรอนิกส์ โยบอกหนังสือที่ตั้งขึ้นด้วยโปรแกรมคอมพิวเตอร์ เริ่มมี 2 คำตอบแล้วนะ ใครจะตอบมาอีกค่ะ ตอบมาเลย</w:t>
      </w:r>
    </w:p>
    <w:p>
      <w:pPr>
        <w:pStyle w:val="BodyText"/>
      </w:pPr>
      <w:r>
        <w:t xml:space="preserve">(นักศึกษาหญิง) อาจารย์คะ หนูยังเห็นหน้าเดิมอยู่เลย ทำไมของหนูไม่ไปน่ะ กดไอ้นั้นไง มันจะเป็นเมลล์</w:t>
      </w:r>
    </w:p>
    <w:p>
      <w:pPr>
        <w:pStyle w:val="BodyText"/>
      </w:pPr>
      <w:r>
        <w:t xml:space="preserve">(นักศึกษาหญิง) กดถัดไป</w:t>
      </w:r>
    </w:p>
    <w:p>
      <w:pPr>
        <w:pStyle w:val="BodyText"/>
      </w:pPr>
      <w:r>
        <w:t xml:space="preserve">(นักศึกษาชาย) ใช่ถัดไปน่ะ</w:t>
      </w:r>
    </w:p>
    <w:p>
      <w:pPr>
        <w:pStyle w:val="BodyText"/>
      </w:pPr>
      <w:r>
        <w:t xml:space="preserve">(อาจารย์สุธิรา) หน้าที่ 2 เห็นไหม โจ้บอกพื้นที่สร้างขึ้น มีลักษณะเป็นเอกสารอิเล็กทรอนิกส์ บอกหนังสือที่สร้างด้วยโปรแกรม ใครตอบได้ตอบเลยนะคะ เด็ก ๆ ที่เข้ามาใน Jamboard สามารถเลื่อนหน้าได้ เห็นไหมคะ เลื่อนจากตรงนี้นะคะ เลื่อนหน้าที่เราจะไป อย่างไว หนังสือที่สร้างขึ้นด้วยโปรแกรมคอมพิวเตอร์ คำตอบกำลังมา เดี๋ยวนะ</w:t>
      </w:r>
    </w:p>
    <w:p>
      <w:pPr>
        <w:pStyle w:val="BodyText"/>
      </w:pPr>
      <w:r>
        <w:t xml:space="preserve">(เจ้าหน้าที่) อาจารย์คะ น้องบอกใช้เมล เครื่องไอ้ 2 คนนั้นมันเป็นอะไร</w:t>
      </w:r>
    </w:p>
    <w:p>
      <w:pPr>
        <w:pStyle w:val="BodyText"/>
      </w:pPr>
      <w:r>
        <w:t xml:space="preserve">(นักศึกษาชาย) ให้เขาแชร์หน้าจอแล้วลองให้เขาทำให้ดูได้ไหมครับ</w:t>
      </w:r>
    </w:p>
    <w:p>
      <w:pPr>
        <w:pStyle w:val="BodyText"/>
      </w:pPr>
      <w:r>
        <w:t xml:space="preserve">(อาจารย์สุธิรา) บอกให้แชร์หน้าจอให้หน่อนสิ ว่ามันเป็นอย่างไร อยากเห็น บอกให้แบมลองแชร์หน้าจอมาสิ</w:t>
      </w:r>
    </w:p>
    <w:p>
      <w:pPr>
        <w:pStyle w:val="BodyText"/>
      </w:pPr>
      <w:r>
        <w:t xml:space="preserve">(เจ้าหน้าที่) น้องแชร์แล้วค่ะ เมื่อกี้ แล้วให้แบมแชร์ใหม่ ให้แบมแชร์ใหม่ ไม่เห็นหน้าขึ้นเลยน่ะ ไหนหน้าของแบมอยู่ไหนแบม ๆ บีหรือแบมก็ได้แชร์ใหม่สิ บี แชร์จอใหม่หน่อย ตอนนี้จอตัวเอง</w:t>
      </w:r>
    </w:p>
    <w:p>
      <w:pPr>
        <w:pStyle w:val="BodyText"/>
      </w:pPr>
      <w:r>
        <w:t xml:space="preserve">(เจ้าหน้าที่) น้องกำลังแชร์ค่ะ เรียกอะไรนะ ให้เลือกทั้งหน้าจอกับอะไรนะ หน้าต้างหรือ มันจะมี 2 อันน่ะ เขาเลือกอันไหนมา ไม่ขึ้น แชร์เป็นหรือเปล่าลูก ให้เลือกมันจะมี น่าจะเลือกที่เป็นทั้งหน้าจอเลยสิ ขึ้นไหม นี่มันต้องเลือกน่ะ</w:t>
      </w:r>
    </w:p>
    <w:p>
      <w:pPr>
        <w:pStyle w:val="BodyText"/>
      </w:pPr>
      <w:r>
        <w:t xml:space="preserve">(เจ้าหน้าที่) อาจารย์คะ น้องบอกกดแล้วก็กลับมาที่เดิม</w:t>
      </w:r>
    </w:p>
    <w:p>
      <w:pPr>
        <w:pStyle w:val="BodyText"/>
      </w:pPr>
      <w:r>
        <w:t xml:space="preserve">(นักศึกษาชาย) เมื่อกี้เหมือนไม่ได้เข้าจากเมลลหรือเปล่าครับ มันก็เลยต้องขออนุญาตจากอาจารย์ อาจารย์ต้องเข้าไปอนุญาตจากเมลของอาจารย์น่ะครับ</w:t>
      </w:r>
    </w:p>
    <w:p>
      <w:pPr>
        <w:pStyle w:val="BodyText"/>
      </w:pPr>
      <w:r>
        <w:t xml:space="preserve">(อาจารย์สุธิรา) ให้เข้าถึงได้หมดไม่ใช่หรือก็เปิดหมด อนุญาตทุกคนนี่ ก็เปิดหมดนะ ตั้งค่า ไม่ได้ล็อกเลย ใช้เมลมหาวิทยาลัยหรือเปล่า เอาใครวาดรูปเล่น สนุกสนานไปเลย ระหว่างรอเพื่อนมีวาดรูปประกอบให้แม่ด้วย ๋Jamเข้าไม่ได้ ของคนอื่นไม่มีปัญหาแล้ว คราม ครามเยอะเลย เดี๋ยวขอดู อย่างยาวคามตอบมาแล้ว</w:t>
      </w:r>
    </w:p>
    <w:p>
      <w:pPr>
        <w:pStyle w:val="BodyText"/>
      </w:pPr>
      <w:r>
        <w:t xml:space="preserve">(นักศึกษาชาย)อเฉพาะ Jamboard หรือครับ หรืออย่างไร</w:t>
      </w:r>
    </w:p>
    <w:p>
      <w:pPr>
        <w:pStyle w:val="BodyText"/>
      </w:pPr>
      <w:r>
        <w:t xml:space="preserve">(อาจารย์สุธิรา) ใช่ เพราะว่าตั้งสิทธิ์ใน Jamboard ให้เป็นทั่วไปน่าจะเข้าได้แล้วครับ</w:t>
      </w:r>
    </w:p>
    <w:p>
      <w:pPr>
        <w:pStyle w:val="BodyText"/>
      </w:pPr>
      <w:r>
        <w:t xml:space="preserve">(อาจารย์สุธิรา) ก็ทั่วไปแล้วนะ ทุกคน</w:t>
      </w:r>
    </w:p>
    <w:p>
      <w:pPr>
        <w:pStyle w:val="BodyText"/>
      </w:pPr>
      <w:r>
        <w:t xml:space="preserve">(นักศึกษาชาย) ผมเห็นมันยังเป็นของมหาวิทยาลัยอยู่เลยครับ เดี๋ยวผมลองเปลี่ยนให้ ให้เขาเข้าดูกำลังอัปเดต</w:t>
      </w:r>
    </w:p>
    <w:p>
      <w:pPr>
        <w:pStyle w:val="BodyText"/>
      </w:pPr>
      <w:r>
        <w:t xml:space="preserve">(นักศึกษาชาย) ครับ ลองให้เข้าเข้าใหม่ เปลี่ยนกลับมาเป็นมหาวิทยาลัยอีกแล้ว</w:t>
      </w:r>
    </w:p>
    <w:p>
      <w:pPr>
        <w:pStyle w:val="BodyText"/>
      </w:pPr>
      <w:r>
        <w:t xml:space="preserve">(นักศึกษาชาย) ลอง Refresh หน้าใหม่ครับ อาจารย์ ทุกคนที่มีลิงก์แล้วนะ ลองคัดลอกใหม่ บี แบม ลองเข้าลิงก์นี้นะคะ ลิงก์ล่าสุดที่ส่งให้ในแชท ให้ บีกับแบม คลิกเข้าลิงก์ที่ส่งให้ล่าสุดอีกครั้งหนึ่ง เข้าได้หรือยัง</w:t>
      </w:r>
    </w:p>
    <w:p>
      <w:pPr>
        <w:pStyle w:val="BodyText"/>
      </w:pPr>
      <w:r>
        <w:t xml:space="preserve">(ล่าม) ทางล่ามก็ไม่เห็นน้องเหมือนกันค่ะ บีกับแบมน่ะ</w:t>
      </w:r>
    </w:p>
    <w:p>
      <w:pPr>
        <w:pStyle w:val="BodyText"/>
      </w:pPr>
      <w:r>
        <w:t xml:space="preserve">(เจ้าหน้าที่) พอดีน้องกำลังคุยกับหนูอยู่ค่ะ</w:t>
      </w:r>
    </w:p>
    <w:p>
      <w:pPr>
        <w:pStyle w:val="BodyText"/>
      </w:pPr>
      <w:r>
        <w:t xml:space="preserve">(อาจารย์สุธิรา) บอกให้น้องเข้านี่ ๆ ส่งลิงก์ใหม่แล้ว แก้</w:t>
      </w:r>
    </w:p>
    <w:p>
      <w:pPr>
        <w:pStyle w:val="BodyText"/>
      </w:pPr>
      <w:r>
        <w:t xml:space="preserve">(อาจารย์สุธิรา) ได้ไหม แล้วลองคลิก Jamboard ที่อยู่ในแชตเห็นหรือเปล่า เข้ามาทีหลัง</w:t>
      </w:r>
    </w:p>
    <w:p>
      <w:pPr>
        <w:pStyle w:val="BodyText"/>
      </w:pPr>
      <w:r>
        <w:t xml:space="preserve">(เจ้าหน้าที่) น้องเข้าแล้วทีนี้ในแช็ตมันไม่มีขึ้นค่ะ อาจารย์ส่งให้อีกทีหนึ่งได้ไหมคะ</w:t>
      </w:r>
    </w:p>
    <w:p>
      <w:pPr>
        <w:pStyle w:val="BodyText"/>
      </w:pPr>
      <w:r>
        <w:t xml:space="preserve">(อาจารย์สุธิรา) ส่งแล้ว ๆ เพราะเขาเพิ่งเข้ามา ลองให้เขา</w:t>
      </w:r>
    </w:p>
    <w:p>
      <w:pPr>
        <w:pStyle w:val="BodyText"/>
      </w:pPr>
      <w:r>
        <w:t xml:space="preserve">(เจ้าหน้าที่) ได้แล้วค่ะอาจารย์</w:t>
      </w:r>
    </w:p>
    <w:p>
      <w:pPr>
        <w:pStyle w:val="BodyText"/>
      </w:pPr>
      <w:r>
        <w:t xml:space="preserve">(อาจารย์สุธิรา) ตอนนี้เราอยู่ที่ข้อที่ 2 แต่ใครว่าง วาดรูปเล่นไป ใช้ให้ข้อง นี่มันมีเครื่องมือให้ลบอะไรได้อยู่ ให้ใช้ตัวนี้นะบี นี่ตัวนี้ ตัวที่ 4 ที่เป็นรูป มันจะขึ้น Notic เห็นไหมคะ บีก็เลือกสี บีจะเอาสีไหน แล้วก็พิมพ์คำตอบลงไป ให้ดูคำถามที่อยู่ตรงกึ่งกลาง ก็คือตัวนี้ แล้วก็ตอบคำถามแบบเพื่อน โดยพิมพ์ชื่อตัวเองก่อน พิมพ์ชื่อข้างหน้า เหมือนใบเตยทำ เห็นไหม พิมพ์ชื่อตัวเองก่อน แล้วก็ตามด้วยคำตอบ ไล่ไม่ไหวทำอย่างไร โทษที เด็ก ๆ ฉีดวัคซีนครบหมดหรือยัง เดี๋ยวเทอมหน้าไม่ได้เข้าคลาสนะ</w:t>
      </w:r>
    </w:p>
    <w:p>
      <w:pPr>
        <w:pStyle w:val="BodyText"/>
      </w:pPr>
      <w:r>
        <w:t xml:space="preserve">(นักศึกษาชาย) ฉีดไปแล้ว 1 เข็มครับ</w:t>
      </w:r>
    </w:p>
    <w:p>
      <w:pPr>
        <w:pStyle w:val="BodyText"/>
      </w:pPr>
      <w:r>
        <w:t xml:space="preserve">(นักศึกษาหญิง) ยังไม่ได้รับสักเข็มเลยค่ะ รอเข็ม 3 อยู่ค่ะ อาจารย์</w:t>
      </w:r>
    </w:p>
    <w:p>
      <w:pPr>
        <w:pStyle w:val="BodyText"/>
      </w:pPr>
      <w:r>
        <w:t xml:space="preserve">(อาจารย์สุธิรา) เดี๋ยว ๆ สาขาแจ้งหรือยัง พรุ่งนี้ให้ไปฉีดได้ที่ตามจุดบริการตามโรงพยาบาล</w:t>
      </w:r>
    </w:p>
    <w:p>
      <w:pPr>
        <w:pStyle w:val="BodyText"/>
      </w:pPr>
      <w:r>
        <w:t xml:space="preserve">(นักศึกษาหญิง) ยังทำใจไม่ได้ที่ต้องโดนเข็ม</w:t>
      </w:r>
    </w:p>
    <w:p>
      <w:pPr>
        <w:pStyle w:val="BodyText"/>
      </w:pPr>
      <w:r>
        <w:t xml:space="preserve">(อาจารย์สุธิรา) แม่ฉีดไป 2 แล้วนี่ จะหมด…</w:t>
      </w:r>
    </w:p>
    <w:p>
      <w:pPr>
        <w:pStyle w:val="BodyText"/>
      </w:pPr>
      <w:r>
        <w:t xml:space="preserve">(นักศึกษาชาย) ผมร้องลั่นห้องเลยครับอาจารย์</w:t>
      </w:r>
    </w:p>
    <w:p>
      <w:pPr>
        <w:pStyle w:val="BodyText"/>
      </w:pPr>
      <w:r>
        <w:t xml:space="preserve">(อาจารย์สุธิรา) แสดงว่าพรุ่งนี้ของโรงพยาบาลให้ถือบัตรประชาชน แล้วไปรอคิวได้เลย sinovac 2 เข็มไม่มีประโยชน์ เข็มที่ 2 ตั้งแต่กรกฎาคม สิงหาคม กันยายน เดือนหน้าก็หมดสภาพเป็นอย่างไร บีใช้ได้ไหมคะ ใช้เป็นหรือเปล่า ไม่ยอมกด เปิดกล้องหน่อย เปิดกล้อง ใช้ได้หรือเปล่าไม่เห็นตอบเข้ามา</w:t>
      </w:r>
    </w:p>
    <w:p>
      <w:pPr>
        <w:pStyle w:val="BodyText"/>
      </w:pPr>
      <w:r>
        <w:t xml:space="preserve">(ล่าม) อ. แม่สวัสดีค่ะ คือ ตอนนี้หนูไม่ค่อยได้ยิน อ. แม่ น่ะค่ะ</w:t>
      </w:r>
    </w:p>
    <w:p>
      <w:pPr>
        <w:pStyle w:val="BodyText"/>
      </w:pPr>
      <w:r>
        <w:t xml:space="preserve">(อาจารย์สุธิรา) เอาไมค์ไว้อีกทาง</w:t>
      </w:r>
    </w:p>
    <w:p>
      <w:pPr>
        <w:pStyle w:val="BodyText"/>
      </w:pPr>
      <w:r>
        <w:t xml:space="preserve">(ล่าม) โอเคขอบคุณค่ะ</w:t>
      </w:r>
    </w:p>
    <w:p>
      <w:pPr>
        <w:pStyle w:val="BodyText"/>
      </w:pPr>
      <w:r>
        <w:t xml:space="preserve">(อาจารย์สุธิรา) เป็นอย่างไร ใช้เป็นหรือเปล่า ได้ไหม</w:t>
      </w:r>
    </w:p>
    <w:p>
      <w:pPr>
        <w:pStyle w:val="BodyText"/>
      </w:pPr>
      <w:r>
        <w:t xml:space="preserve">(ล่าม) ทำได้ค่ะ ทำได้แล้วค่ะ เปิดเรียบร้อยแล้วค่ะ</w:t>
      </w:r>
    </w:p>
    <w:p>
      <w:pPr>
        <w:pStyle w:val="BodyText"/>
      </w:pPr>
      <w:r>
        <w:t xml:space="preserve">(อาจารย์สุธิรา) แล้วตอบเข้ามาหรือยัง ตอนตอบนี่ ให้เลือกตัวนี้เห็นไหม เดี๋ยวนะ ลืมแชร์ให้เขาดู ขอโทษ ๆ นี่ให้เขาเลือกเครื่องมือตัวที่ 4 เลือกสีเลย เขาจะเอาสีไหน อันดับแรก ให้พิมพ์ชื่อตัวเอง แล้วก็พิมพ์คำตอบ นะคะ พิมพ์ชื่อตัวเอง แล้วก็พิมพ์คำตอบลงไป แล้วก็วาง เขาจะวางตรงไหนก็ได้ เขาสามารถวางได้ ใช้เป็นหรือยัง</w:t>
      </w:r>
    </w:p>
    <w:p>
      <w:pPr>
        <w:pStyle w:val="BodyText"/>
      </w:pPr>
      <w:r>
        <w:t xml:space="preserve">(ล่าม) อันนี้ให้น้องทำตอนนี้เลยใช่ไหม อ. แม่</w:t>
      </w:r>
    </w:p>
    <w:p>
      <w:pPr>
        <w:pStyle w:val="BodyText"/>
      </w:pPr>
      <w:r>
        <w:t xml:space="preserve">(อาจารย์สุธิรา) ใช่ ๆ เหลือเขา 2 คนน่ะ ยังไม่ได้ทำ คนอื่นทำหมดแล้ว</w:t>
      </w:r>
    </w:p>
    <w:p>
      <w:pPr>
        <w:pStyle w:val="BodyText"/>
      </w:pPr>
      <w:r>
        <w:t xml:space="preserve">(ล่าม) ทำแล้วค่ะ แบมกับบี 2 คน ทำแล้วค่ะ</w:t>
      </w:r>
    </w:p>
    <w:p>
      <w:pPr>
        <w:pStyle w:val="BodyText"/>
      </w:pPr>
      <w:r>
        <w:t xml:space="preserve">(ล่าม) สีไหน</w:t>
      </w:r>
    </w:p>
    <w:p>
      <w:pPr>
        <w:pStyle w:val="BodyText"/>
      </w:pPr>
      <w:r>
        <w:t xml:space="preserve">(อาจารย์สุธิรา) ไม่เห็นมีชื่อเลย</w:t>
      </w:r>
    </w:p>
    <w:p>
      <w:pPr>
        <w:pStyle w:val="BodyText"/>
      </w:pPr>
      <w:r>
        <w:t xml:space="preserve">(ล่าม) ทำแล้วหรือ เดี๋ยวรอสักครู่ค่ะ ใครวาดหมาหรือแมว</w:t>
      </w:r>
    </w:p>
    <w:p>
      <w:pPr>
        <w:pStyle w:val="BodyText"/>
      </w:pPr>
      <w:r>
        <w:t xml:space="preserve">(นักศึกษาชาย) แมว ๆ แมวครับอาจารย์</w:t>
      </w:r>
    </w:p>
    <w:p>
      <w:pPr>
        <w:pStyle w:val="BodyText"/>
      </w:pPr>
      <w:r>
        <w:t xml:space="preserve">(อาจารย์สุธิรา) เก่ง ๆ ๆ ปากกาก็สั่งมาแล้ว ได้ตั้ง 6 ชุดโน่น ปากกาเมาส์น่ะ</w:t>
      </w:r>
    </w:p>
    <w:p>
      <w:pPr>
        <w:pStyle w:val="BodyText"/>
      </w:pPr>
      <w:r>
        <w:t xml:space="preserve">(นักศึกษาหญิง) หนูซ้อมมือไว้รอแล้วค่ะ</w:t>
      </w:r>
    </w:p>
    <w:p>
      <w:pPr>
        <w:pStyle w:val="BodyText"/>
      </w:pPr>
      <w:r>
        <w:t xml:space="preserve">(อาจารย์สุธิรา) เออ ให้พี่ ๆ เอาไปใช้วาดรูปทำโปรเจ็ค</w:t>
      </w:r>
    </w:p>
    <w:p>
      <w:pPr>
        <w:pStyle w:val="BodyText"/>
      </w:pPr>
      <w:r>
        <w:t xml:space="preserve">(นักศึกษาชาย) วาดรูปใน iPad ไง เขียนได้</w:t>
      </w:r>
    </w:p>
    <w:p>
      <w:pPr>
        <w:pStyle w:val="BodyText"/>
      </w:pPr>
      <w:r>
        <w:t xml:space="preserve">(อาจารย์สุธิรา) ใครมี iPad น่ะ เขียนได้</w:t>
      </w:r>
    </w:p>
    <w:p>
      <w:pPr>
        <w:pStyle w:val="BodyText"/>
      </w:pPr>
      <w:r>
        <w:t xml:space="preserve">(นักศึกษาหญิง) ไม่ได้ถือปากกามาจากบ้าน อยู่อีกบ้านหนึ่ง</w:t>
      </w:r>
    </w:p>
    <w:p>
      <w:pPr>
        <w:pStyle w:val="BodyText"/>
      </w:pPr>
      <w:r>
        <w:t xml:space="preserve">(นักศึกษาชาย) ปากกาอย่างอื่นหายได้นะ แต่ปากกา iPa</w:t>
      </w:r>
    </w:p>
    <w:p>
      <w:pPr>
        <w:pStyle w:val="BodyText"/>
      </w:pPr>
      <w:r>
        <w:t xml:space="preserve">(อาจารย์สุธิรา) น้ำตาตก</w:t>
      </w:r>
    </w:p>
    <w:p>
      <w:pPr>
        <w:pStyle w:val="BodyText"/>
      </w:pPr>
      <w:r>
        <w:t xml:space="preserve">(นักศึกษาชาย) น้ำตาซึม</w:t>
      </w:r>
    </w:p>
    <w:p>
      <w:pPr>
        <w:pStyle w:val="BodyText"/>
      </w:pPr>
      <w:r>
        <w:t xml:space="preserve">(อาจารย์สุธิรา) ซื้อทีกระเป๋า…</w:t>
      </w:r>
    </w:p>
    <w:p>
      <w:pPr>
        <w:pStyle w:val="BodyText"/>
      </w:pPr>
      <w:r>
        <w:t xml:space="preserve">(นักศึกษาหญิง) ปากกาอะไรก็ไม่รู้เกือบ 5,000 บักแอปเปิเความแพงของแบรนด์เขา สาว ๆ ยังไม่เห็นตอบมาเลย ใช้เป็นหรือเปล่าคะ สาว ๆคลิกเลือกก่อนนะคะ คลิกเลือกที่ตัวนี้ก่อน บีกับแบมต้องเลือกโน้ตก่อน คลิกที่โน้ตก่อน 1 ครั้ง</w:t>
      </w:r>
    </w:p>
    <w:p>
      <w:pPr>
        <w:pStyle w:val="BodyText"/>
      </w:pPr>
      <w:r>
        <w:t xml:space="preserve">(ล่าม) เหมือนเขากำลังทำ นั่งทำอยู่นะคะ</w:t>
      </w:r>
    </w:p>
    <w:p>
      <w:pPr>
        <w:pStyle w:val="BodyText"/>
      </w:pPr>
      <w:r>
        <w:t xml:space="preserve">(อาจารย์สุธิรา) ใช่ไหม โอเคไหม เสร็จหรือยัง ยังไม่เห็นเลยค่ะ เขาเห็นหน้านี้ไหมนี่ หน้าที่ถามว่า E-Book หมายถึงอะไรนี่ อุ้ยเมื่อกี้หมาแพนดี้ใคร</w:t>
      </w:r>
    </w:p>
    <w:p>
      <w:pPr>
        <w:pStyle w:val="BodyText"/>
      </w:pPr>
      <w:r>
        <w:t xml:space="preserve">(ล่าม) ถูกไหมหน้านี้มีไหม อ. แม่ ตอนนี้อยู่หน้า B หรือเปล่า อยู่ในหน้า Jamboard ไหม</w:t>
      </w:r>
    </w:p>
    <w:p>
      <w:pPr>
        <w:pStyle w:val="BodyText"/>
      </w:pPr>
      <w:r>
        <w:t xml:space="preserve">(อาจารย์สุธิรา) ตอนนี้อยู่หน้านี้ไหมะค</w:t>
      </w:r>
    </w:p>
    <w:p>
      <w:pPr>
        <w:pStyle w:val="BodyText"/>
      </w:pPr>
      <w:r>
        <w:t xml:space="preserve">(ล่าม) เขาไม่ตอบน่ะค่ะ</w:t>
      </w:r>
    </w:p>
    <w:p>
      <w:pPr>
        <w:pStyle w:val="BodyText"/>
      </w:pPr>
      <w:r>
        <w:t xml:space="preserve">(อาจารย์สุธิรา) มองกล้องหน่อยสิ บี ๆ</w:t>
      </w:r>
    </w:p>
    <w:p>
      <w:pPr>
        <w:pStyle w:val="BodyText"/>
      </w:pPr>
      <w:r>
        <w:t xml:space="preserve">(ล่าม) ถาม ถามว่า PowerPoint อันนี้ข้างหน้า Power Point อันนี้ไม่มีหรือ อยู่หรือเปล่า</w:t>
      </w:r>
    </w:p>
    <w:p>
      <w:pPr>
        <w:pStyle w:val="BodyText"/>
      </w:pPr>
      <w:r>
        <w:t xml:space="preserve">(อาจารย์สุธิรา) เข้ามาที่หน้านี้หรือเปล่า เหมือนเพื่อนหรือเปล่า หน้าที่ขึ้นอย่างนี้ ค้นหาความรู้เกี่ยวกับ E-Book หน้าที่ 2 นี่ที่เพื่อนพากันวาดรูปเล่นน่ะ</w:t>
      </w:r>
    </w:p>
    <w:p>
      <w:pPr>
        <w:pStyle w:val="BodyText"/>
      </w:pPr>
      <w:r>
        <w:t xml:space="preserve">(ล่าม) เอา LINE กลุ่ม ให้ อ. แม่ดูหน่อย ว่าตอนนี้อยู่ไหน แช็ต LINE</w:t>
      </w:r>
    </w:p>
    <w:p>
      <w:pPr>
        <w:pStyle w:val="BodyText"/>
      </w:pPr>
      <w:r>
        <w:t xml:space="preserve">(อาจารย์สุธิรา) แคปฯ หน้าจอให้ดูหน่อยสิ อยู่หน้าไหนนี่ อยากเห็น ตอนนี้เลย แล้ว LINE</w:t>
      </w:r>
    </w:p>
    <w:p>
      <w:pPr>
        <w:pStyle w:val="BodyText"/>
      </w:pPr>
      <w:r>
        <w:t xml:space="preserve">(อาจารย์สุธิรา) แล้วก็ส่ง แล้วก็ส่งใน LINE</w:t>
      </w:r>
    </w:p>
    <w:p>
      <w:pPr>
        <w:pStyle w:val="BodyText"/>
      </w:pPr>
      <w:r>
        <w:t xml:space="preserve">(ล่าม) วิดีโอไม่ใช่</w:t>
      </w:r>
    </w:p>
    <w:p>
      <w:pPr>
        <w:pStyle w:val="BodyText"/>
      </w:pPr>
      <w:r>
        <w:t xml:space="preserve">(อาจารย์สุธิรา) เดี๋ยวนะ ๆ</w:t>
      </w:r>
    </w:p>
    <w:p>
      <w:pPr>
        <w:pStyle w:val="BodyText"/>
      </w:pPr>
      <w:r>
        <w:t xml:space="preserve">(ล่าม) มันเป็นเหมือนกับ www Jam อันนี้ลิงก์อยู่ในไหนคะ อ.แม่</w:t>
      </w:r>
    </w:p>
    <w:p>
      <w:pPr>
        <w:pStyle w:val="BodyText"/>
      </w:pPr>
      <w:r>
        <w:t xml:space="preserve">(อาจารย์สุธิรา) อยู่ในแชตน่ะค่ะ โพสต์ไว้ในแชตน่ะ ล่าสุดน่ะ ตัวล่าสุดน่ะ หนูเอามาจากไหน เอามาจากอันนี้</w:t>
      </w:r>
    </w:p>
    <w:p>
      <w:pPr>
        <w:pStyle w:val="BodyText"/>
      </w:pPr>
      <w:r>
        <w:t xml:space="preserve">(อาจารย์สุธิรา) อะตอม ๆ เออ อะตอมบอกบีกับแบมหน่อย ทำ Jamboard สอน บีกับแบม ทำ Jamboard หน่อย</w:t>
      </w:r>
    </w:p>
    <w:p>
      <w:pPr>
        <w:pStyle w:val="BodyText"/>
      </w:pPr>
      <w:r>
        <w:t xml:space="preserve">(ล่าม) www. เอามาจากไหน</w:t>
      </w:r>
    </w:p>
    <w:p>
      <w:pPr>
        <w:pStyle w:val="BodyText"/>
      </w:pPr>
      <w:r>
        <w:t xml:space="preserve">(อาจารย์สุธิรา) พี่ตูน อะตอมเปิดกล้องแล้ว</w:t>
      </w:r>
    </w:p>
    <w:p>
      <w:pPr>
        <w:pStyle w:val="BodyText"/>
      </w:pPr>
      <w:r>
        <w:t xml:space="preserve">(ล่าม) ผู้ชาย ๆ</w:t>
      </w:r>
    </w:p>
    <w:p>
      <w:pPr>
        <w:pStyle w:val="BodyText"/>
      </w:pPr>
      <w:r>
        <w:t xml:space="preserve">(ล่าม) ค่ะ</w:t>
      </w:r>
    </w:p>
    <w:p>
      <w:pPr>
        <w:pStyle w:val="BodyText"/>
      </w:pPr>
      <w:r>
        <w:t xml:space="preserve">(อาจารย์สุธิรา) ให้อะตอมบอกเพื่อนหน่อย บอกบีกับแบม</w:t>
      </w:r>
    </w:p>
    <w:p>
      <w:pPr>
        <w:pStyle w:val="BodyText"/>
      </w:pPr>
      <w:r>
        <w:t xml:space="preserve">(ล่าม) สอนบีหน่อย ทำแบบไหน เอามาจากไหน ผู้หญิงน่ะ บีกับแบมสอนหน่อย Jamboard เอามาจากไหน สอน ๆ ตอนนี้เลย เขาทำภาษามือแค่จิ้มเข้าไปแล้วมันก็กระจายน่ะค่ะ มันก็ต้องให้ บี ทั้งคูนั่นล่ะ ภาษามือนะ ใจเย็น ๆ ไม่เป็นไร พิมพ์… เดี๋ยวส่งในไลน์ให้ใหม่ที่เป็นวิดีโอแล้วใช่ไหม ข้อความน่ะ</w:t>
      </w:r>
    </w:p>
    <w:p>
      <w:pPr>
        <w:pStyle w:val="BodyText"/>
      </w:pPr>
      <w:r>
        <w:t xml:space="preserve">(อาจารย์สุธิรา) มีลิงก์อยู่ในนี้</w:t>
      </w:r>
    </w:p>
    <w:p>
      <w:pPr>
        <w:pStyle w:val="BodyText"/>
      </w:pPr>
      <w:r>
        <w:t xml:space="preserve">(ล่าม) ลองดู</w:t>
      </w:r>
    </w:p>
    <w:p>
      <w:pPr>
        <w:pStyle w:val="BodyText"/>
      </w:pPr>
      <w:r>
        <w:t xml:space="preserve">(อาจารย์สุธิรา) ให้เขากดเข้าลิงก์เข้าหรือยัง กดลิงก์ในไลน์ล่าสุด</w:t>
      </w:r>
    </w:p>
    <w:p>
      <w:pPr>
        <w:pStyle w:val="BodyText"/>
      </w:pPr>
      <w:r>
        <w:t xml:space="preserve">(ล่าม) LINE กลุ่ม</w:t>
      </w:r>
    </w:p>
    <w:p>
      <w:pPr>
        <w:pStyle w:val="BodyText"/>
      </w:pPr>
      <w:r>
        <w:t xml:space="preserve">(อาจารย์สุธิรา) มีลิงก์อันล่าสุด</w:t>
      </w:r>
    </w:p>
    <w:p>
      <w:pPr>
        <w:pStyle w:val="BodyText"/>
      </w:pPr>
      <w:r>
        <w:t xml:space="preserve">(ล่าม) แบม บี LINE กลุ่ม เปิด… อธิบาย อะตอมกำลังอธิบาย</w:t>
      </w:r>
    </w:p>
    <w:p>
      <w:pPr>
        <w:pStyle w:val="BodyText"/>
      </w:pPr>
      <w:r>
        <w:t xml:space="preserve">(ล่าม) เขาพยายามเปิดแล้วแต่มันเข้าไม่ได้</w:t>
      </w:r>
    </w:p>
    <w:p>
      <w:pPr>
        <w:pStyle w:val="BodyText"/>
      </w:pPr>
      <w:r>
        <w:t xml:space="preserve">(อาจารย์สุธิรา) เป็นอะไรนะ แสดงว่าใช่ไหม โอเคอย่างนั้นเราจะปล่อยผ่าน 2 คนนี้ไปก่อน เพราะไม่อย่างนั้น เพื่อน ๆ จะไปต่อไม่ได้ ส่วน E-Book นะคะ คำตอบที่ถูกก็คือ พี่โจ้อยู่ไหน ของพี่โจ้เลย พี่โจ้บอกว่าเป็นหนึ่งสือที่สร้างขึ้นด้วยโปรแกรมคอมพิวเตอร์ มันต้องสร้างจากโปรแกรมคอมพิวเตอร์นะคะ แล้วก็มีลักษณะเป็น เอกสารอิเล็กทรอนิกส์ เพราะชื่อก็บอกอยู่แล้ว e-book อิเล็กทรอนิกส์บุก ใช่ไหมคะเด็ก ๆ ก็คืออยู่ดี ๆ เราจะเอาหนังสือแล้วมาทำเป็นเอกสาร Electronic เลยไม่ได้มาใช้สร้างหนังสือตัวนี้นะคะ เพราะฉะนั้น E-book ก็คือหนังสืออิเล็กทรอนิกส์ ซึ่งเราจะต้องสร้างขึ้นผ่านโปรแกรมคอมพิวเตอร์นั่นเอง มีความหมายแล้วนะคะ ไปข้อต่อไปถามว่ามันมีกี่ประเภท E-Book มีกี่ประเภท ให้ตอบคนละ 1 ประเภทก็ได้ มันมีหลายประเภทอยู่ ลองดู แล้วเอามารวมกัน อาจจะได้ครบทุกประเภท ลองค่ะ หน้าที่ 3 ตอบไว้ที่หน้าที่ 3 E-Book มีกี่ประเภท อะไรบ้าง มาแล้ว ๆ วางเลยนะคะ เรียงไว้เลย ใครหาคำตอบได้ใกล้เคียงสุด ก็มี อาจจะตอบเป็นบางส่วน เราก็เอามารวมกัน ก็จะเป็นคำตอบที่ถูกที่สุด แสดงว่าอยู่ว่าง ๆ นี่หารอแล้วบ่ เหาไวขนาดนี้ สือปืนไวขนาดเลย ข้อเดียวกันตอบเยอะนะคะ มีหลายประเภท แม่จัดกลุ่มแล้วนะ กับ e-book 2 คน อันนี้ตอบมา 4 แบบเลย อะตอมมา 4 แบบเลย แม่จัดประเภทแล้วจ๊อบ จ๊อบกับอาร์มอยู่ด้วยกัน แบบ PDF ทุกประเภท โจ้เป็นแบบไหน อิเล็กทรอนิกส์ ประเภทเดียวกัน เรากำลังแยกกลุ่มอยู่แป๊บ มีหนังสือแบบที่เป็น ก็มี 1, 2, 3, 4, 5, 6, 7, 8, 9, 10, 11, 13 โอเค ตอนนี้ 12 คน นะคะ ที่ตอบเต็ม ก็คือกลุ่มนี้นะคะ บอก มีแบบ Hipertext นะคะ หรือ HTML มี Portable Document นะคะ แล้วที่ตอบเพิ่มมาเพิ่มมานอกเหนือจากกลุ่มนี้ ก็คือของโจ้ บอกว่าเป็น Intelligent เป็น intelligent electronic ก็คือที่มีลักษณะอัฉฉริยะ กับของอาร์มกับจ๊อบบอกว่าเป็น Talking book อันนี้อยู่ในกลุ่มนี้ มี portable อันนี้ของใครยึก ๆ คืออะไร ไม่บอกชื่อ ใครนี่ ๆ ชื่อเป็นความลับ พี่โจ้ก่อน ของพี่โจ้เป็นหนังสือลักษณะอัฉริยะ อิเล็กทรอนิกส์บุ๊ก อัจฉริยะทำอะไรได้บ้าง เจ้าหนังสืออัจฉริยะนี่ โจ้บอกเปล่า หน่อยนะครับอาจารย์</w:t>
      </w:r>
    </w:p>
    <w:p>
      <w:pPr>
        <w:pStyle w:val="BodyText"/>
      </w:pPr>
      <w:r>
        <w:t xml:space="preserve">(อาจารย์สุธิรา) ของลักษณะหนังสือของโจ้น่ะ มันจะแตกต่างจากของคนอื่นอย่างไร 1. มันมีเสียงด้วยล่ะ Talking book อ่านได้ด้วย แล้วมีอะไร มีข้อความใช่ไหม มีอะไรอีก มันจะมีการโต้ตอบกับคนอ่านได้ เช่น เมื่อเราคลิก บางอันน่ะ เหมือนพอมันมีลิงก์หรืออะไรที่สามารถคลิกได้ใช่ไหม ไอ้เจ้าตัว E-Book แบบนี้มันก็จะมีเหมือน Pop up ขึ้นมา หรือไม่งั้นก็จะมีกล่องโต้ตอบขึ้นมา นะ</w:t>
      </w:r>
    </w:p>
    <w:p>
      <w:pPr>
        <w:pStyle w:val="BodyText"/>
      </w:pPr>
      <w:r>
        <w:t xml:space="preserve">(นักศึกษาชาย) ครับอาจารย์</w:t>
      </w:r>
    </w:p>
    <w:p>
      <w:pPr>
        <w:pStyle w:val="BodyText"/>
      </w:pPr>
      <w:r>
        <w:t xml:space="preserve">(อาจารย์สุธิรา) ของโจ้นี่ มันจะมีลูกเล่นเยอะ มันจะมีเกือบครบทุกอย่าง แต่ถ้าเป็นเหมือนของมุกนะคะ ที่เป็น Portable PDF นี่ มันจะเหมือนเราเอาเอกสารไปแปลงเป็นไฟล์ pdf นึกออกนะ เข้าใจใช่ไหมคะ เด็ก ๆ มันจะเป็นเอา Text เดิมมาสแกนแต่เดิมมันจะเป็นประมาณนี้ มันจะเป็นเหมือน E-Book รุ่นโบราณน่ะ นึกออกนะ E-Book ที่แค่เอาหนังสือเก่ามาสแกนเป็นไฟล์ PDF นึกออกไหมลูก แต่ถ้าเป็นหนังสือ เราต้องไปเปิดใช่ไหม เปิดจากหนังสือ แต่พอเป็น PDF เราเปิดจากไฟล์เอาใช่ไหมคะ แล้วมันเป็นที่พัฒนาเพิ่มเป็น เช่น เหมือนตัวนี้นะ มี 4 ประเภทนี่ Hypertech ให้นึกถึงอะไร มันจะมีลิงก์นึกออกไหมคะ มีลิงก์ให้คลิก หนังสือตัว E-Book อีกประเภทหนึ่งนี่เป็นลักษณะ Hipertaxt laguage อาจจะไปเปิดอีกหน้าหนึ่งหรืออาจจะไปเปิดอะไรล่ะ อาจจะไปเปิดวิดีโอ หรืออาจะเปิดคำอธิบายขึ้นมาก็ได้ ขึ้นมาก็ได้ จะเป็นลักษณะนี้นะคะ P nut แต่อาจจะไม่ใช่ Text ไง อาจจะไม่ใช่ Hypertext แต่อาจจะใช้เป็นรูป ก็คือพอคลิกรูปในหนังสือ ถ้าเด็ก ๆ ลองไปเสิร็จ ของ e-book ของต่างประเทศนะคะ มันจะเหมือนหนังสือนิทานน่ะ เช่น เหมือนพอคลิกไข่ปุ๊บ ไข่มันจะแตก อย่างนี้มันจะเป็นลักษณะแล้วก็ Expensive Markup ก็จะคล้าย ๆ กัน ก็คือพัฒนาให้หนังสือมันมีลูกเล่น เหมือนเราจิ้มรูปในหนังสือ แล้วเหมือนสมมติคลิกเข้าไปตรงนี้เป็นพงหญ้า พอคลิกลงไปมีกระต่ายกระโดดออกมาแล้วที่มีเสียงนี่ ก็คือสำหรับผู้บกพร่องทางการมองเห็น เขาก็จะเป็นหนังสือเสียงด้วยนะคะ อย่างนี้นะคะ ใช้เสียงเข้าไปแทนการบรรยาย ก็จะมีลูกเล่นต่าง ๆ ทุกอย่างที่เด็ก ๆ ตอบมา ใช่หมดเลย แต่มันก็มีหลายประเภทนะคะ ตอนนี้ในปัจจุบัน เขาก็ทำให้เป็นล่าสุดแบบของโจ้นี่ อัจฉริยะ ก็คือให้เหมือน เหมือนเราคลิกหนังสือเล่มนี้แล้ว เหมือนบอกเป็นรูปไข่ คลิกเข้าไปที่ไข่ ไข่จะค่อย ๆ แตกแล้วก็ค่อย ๆ มีลูกนกหรือลูกเจี๊ยบออกมาอะไรอย่างนี้นะคะ หรือคลิกเข้าไปแล้ว เหมือนคลิกรูปรถไฟแล้วมีเสียงรถไฟอะไรอย่างนี้ เป็นหนังสือนี่น่ะค่ะ มันจะทำให้ผู้อ่านเกิดความน่าสนใจมากขึ้น ก็จะจำได้มากขึ้น นี่คือประเภทของหนังสืออิเล็กทรอนิกส์ในปัจจุบันนี้นะคะ ที่เราจะเห็นกัน ของแม่น่ะเป็นนิยาย จะมีอยู่อันหนึ่งที่เขาทำตามมาตรฐาน ที่เรียกว่า… พอคลิกไปแล้วเหมือนคำบางคนที่เป็นคำโบราณที่เราไม่เข้าใจนะ พอคลิกคำนี้มันก็จะมีคำอธิบายขึ้นมาว่าคำนี้หมายถึงอะไร เมื่อก่อนที่เป็นหนังสือเหมือน Foot Note น่ะค่ะ อธิบายไว้ด้านล่างเป็นหมายเลข แต่เดี๋ยวนี้ไม่ใช่ ก็คือพอคลิกที่คำนั้น คำอธิบายข้อความนั้นจะขึ้นมาจะเป็นลักษณะนี้ พออ่านไปสงสัยอะไรอย่างนี้ นี่คือลักษณะหรือประเภทของ E-book โอเคส่งมาแล้ว โอเคนะคะ คนต่อไป เพิ่มของโจ้ก็เป็น 5 ใช่ไหม แล้วก็ของจ๊อบกับอาร์ม มาอีกก็จะเป็น 6 ใช่ไหมคะ คือการจัดประเภทมันก็แล้วแต่ เอาอย่างนี้เหมือนวิชาการ เราก็เลย เพราะฉะนั้น ให้ทุกคนหามา แล้วมารวม นี่คือประเภทที่เราควรรู้ว่ามันมีประมาณนี้ โอเคไหมคะ นะคะ ก็คือมีมากกว่า 4 ประเภทแต่เดิมคือ 4 แล้วก็ที่เพิ่มมาที่เป็นของโจ้ แล้วก็เป็นของ… ไปดูภาพประกอบกันดีกว่า แล้วรู้หรือเปล่า E-book มันมีข้อดีกับข้อเสียงต่างกันอย่างไร ให้หาคนละข้อ ให้หาข้อดี แล้วก็ข้อเสียของ E-Book มาคนละข้อ ลงมือค่ะ 14.00 แล้วหรือ โอเค ๆ น่าจะทัน อีกสไลด์หนึ่ง เดี่ยวตอบข้อเสียงก่อนเลย ตอบเลยนะคะ แยกให้ถูกฝั่งเลย อย่าใส่ผิดนะ สับสนนะ เราแบ่งชัดเจนแล้วนะคะ ขอดีกับข้อเสีย ได้ทุกที่ทุกเวลา มันมีข้อดีข้อหนึ่งที่เราชอบมาก ๆ เลย ตอนนี้ ข้อเสียการละเมิดลิขสิทธิ์ ข้อเสียสุขภาพสายตา ประหยัดลดคน อยากได้จำนวน… ปวดต้นคอ ทำแถวกั้นไว้ให้แล้วด้วย แบงก์ทำไมเป็นอย่างนี้ลูฏ … ได้หรือยัง ไม่ต้องแบกของหนัก</w:t>
      </w:r>
    </w:p>
    <w:p>
      <w:pPr>
        <w:pStyle w:val="BodyText"/>
      </w:pPr>
      <w:r>
        <w:t xml:space="preserve">(นักศึกษาชาย) อาจารย์ครับ เขียนข้อเสียเสร็จแล้ว ต้องเขียนข้อดีด้วยหรือครับ</w:t>
      </w:r>
    </w:p>
    <w:p>
      <w:pPr>
        <w:pStyle w:val="BodyText"/>
      </w:pPr>
      <w:r>
        <w:t xml:space="preserve">(อาจารย์สุธิรา) อย่างละข้อไง ข้อดี 1 ข้อ ข้อเสีย 1 ข้อ อย่างละ โอเคไหม โอเคนะคะ มาดูที่ข้อดีก่อน เก็บข้อมูลได้จำนวนมาก แล้วมันประหยัดพื้นที่ค่ะ ยกตัวอย่างเลย แม่ยกตัวอย่างเลย แม่นี่สายอ่านนิยาย ถ้าแต่ก่อนก็คือเดือนหนึ่งจะซื้อนิยายประมาณ 2 เล่ม ให้นึกถึงนะ เดือนละ 2 เล่ม 2, 4, 6 ปีหนึ่ง ก็คือ 24 เล่ม พื้นที่เก็บ ทีนี้ แม่ไม่ได้อ่านเฉพาะนิยาย แม่ยังไปอ่านพวกหนักสือออะไรนะ บ้าน บ้านและสวนอะไรอย่างนี้ หนังสือแฟชั่น คือ นิยาย บ้านและสวน 1 แฟชั่น 1 แล้วก็ทำอาหารอีก 1 เป็น 5 ทีนี้ ไอ้หนังสือพวกนิยาย แฟชั่น ทำอาหารน่ะ 2 เดือน เดือนหนึ่ง 2 เล่ม นึกออกไหม ให้นึกถึงว่าตกเดือตกเดือนหนึ่ง แม่ซื้อหนังสือประมาณ ถ้าเป็นแต่ก่อนนะ ก่อนที่ E-Book มันจะเริ่มมาน่ะ ก็จะประมาณ 10 เล่มเป็นอย่างต่ำ นึกออกนะ เหมือนน้องน่ะ น้องจะชอบอ่านการ์ตูนพวกปันปอนด์ ทุกสัอย่างนี้ นึกออกนะ ให้นึกถึงบ้าน 1, 2, 3, 4 สมาชิกในครอบครัว 4 คน ทุกคนชอบอ่านหนังสือ แล้วเวลาไปซื้อหนังสือนี่ต้องได้หนังสือกลับมานึกออกนะ อย่างน้อยคนละเล่มแล้ว 4 คนก็ 4 เล่ม ถ้าแม่ซื้อทุกสัปดาห์ใช่ไหม เดือนหนึ่งมี 4 สัปดาห์ 4 x 4 เป็น 16 คือ อย่างน้อยนะคะ เดือนหนึ่งคือ 16 เล่มแล้ว ปีหนึ่ง ปีหนึ่ง 16 x 10 ใช่ไหก็ 100 ใช่ไหม 16 คูณ 10 ใช่ไหมคะ 160 เล่ม ปีหนึ่ง 160 เล่มเอาไปเก็บไว้ไหน เดี๋ยวนี้พอมี E-book นี่ Happy มากเลยนะคะ ไม่ต้องหาที่เก็บหนังสือ เพราะอย่างพวกหนังสือนิยาย แม่จะอ่านตามตามของผู้ประพันธ์น่ะค่ะ เขาก็จะมีมาตลอด อย่างน้อยปีหนึ่งก็ 2 เล่มแล้ว นักเขียนในดวงใจหลายคนอย่างที่บอกนะ ถ้าเราไปซื้อพวกนิตยสารรายปัก รายเดือนนี่ ก็จะมีเพิ่ม พอมาซื้อผ่านที่เป็น E-Book อะไรได้อีกอย่างรู้หรือเปล่า แถวบ้ายเรามีปลวก ใน ม. นี่ ปลวกเยอะ บอกเลย พวกเอกสารเวลาเด็ก ๆ เอามาส่งน่ะ แล้วเขาบอกว่า เวลาให้ส่งการบ้าน แล้วถ้าเป็นพรินต์หรือเอกสารคือ ถ้าเป็นของนักศึกษานี่ เขาต้องให้เก็บไว้ 5 ปีน่ะ พวกแม่ต้องเก็บกองเอกสารช่วงนี้ ของเด็ก ๆ 5 ปี ทุกเทอมมีกี่ห้อง เทอมหนึ่งมีสอน 2 ห้องอย่างนี้ ก็เยอะใช่ไหมคะ ของอาจารย์พ่อด้วย พื้นที่จัดเก็บเอกสารแม่นี่ โดยเดี๋ยวนี้ก็จะเก็บเอกสารเด็กแล้ว ไม่ค่อย เพราะจะใช้วิธีเป็น E-book เข้ามาแทนแล้ว แต่พวกหนังสือ ตำราอะไร เขายังไม่ค่อยทำเป็น E-Book เท่าไรนะคะ เพราะอาจจะมีข้อจำกัด ข้อดีอีกอย่างหนึ่ง ก็คือหนังสือถ้าเป็น E-book มันจะถูกกว่าหนังสือที่เป็นเล่มค่ะ เพราะมันไม่ต้องพิมพ์ เหมือนที่โจ้บอกน่ะ รูปแบบหนังสือมันจะเป็นดิจิทัลใช่ไหม มันไม่ต้องไปพิมพ์น่ะค่ะ เราซื้อเขาก็ส่งไฟล์อิเล็กทรอนิกส์มาให้เรา ประหยัดเรื่องการพิมพ์ลูกเล่มไป ราคามันก็จะถูก ถูกกว่าที่เป็นรูปเล่ม สมมติรูปเล่มที่เคยซื้อ หนังสือเล่มนี้ประมาณ 200 บาท พอมาเป็น E-book มันจะตกประมาณ 100 กว่าบาท พอเป็น E-book 30 เปอร์เซ็นต์หรืออย่างไรนี่ล่ะค่ะ ก็จะถูกลง 1 ประหยัดพื้นที่นะคะ เพราะเดี๋ยวนี้ E-book ที่ซื้อมาแม่ก็โยนขึ้นคลาวด์ เอาไว้ในคลาวด์ ไม่ต้องมาเก็บไว้ในมือถือน่ะ เพราะถ้าเก็บในมือถือมันก็จะเปลืองพื้นที่ความจำเราอีกนึกออกนะะค ก็เก็บไว้ในคลาวน์ได้ พอเวลาจะอ่าน เราก็ค่อยไปเปิด แต่ก็มีข้อจำกัด ข้อเสียเหมือนที่เพื่อนบอกน่ะ ก็คือมันต้องอาศัยเครือข่าย ถ้าเราไปเก็บไว้ใน Cloud เราต้องเปิดผ่านระบบเครือข่าย ถ้าไม่มีเน็ตมันก็จะเปิดไม่ได้ ถูกต้องนะคะ แล้วก็เห็นมีบอกอะไรนะ ปวดคอ อันนั้นนี่ ขึ้นอยู่กับผู้อ่านเองข้อเสียบางอย่างแก้ได้ ปวดคอกับเสียสายตา แต่แบบใหม่ ๆ น่ะ เพราะโทรศัพท์รุ่นใหม่มันก็จะมีอะไรนะ ตัวกรองแสงสีฟ้าใช่ไหมคะ เสียสุขภาพตานะคะ กับอุปกรณ์อิเล็กทรอนิกส์ ใช่ แต่ถ้าเราเป็น ก็คือเราไม่ควรอ่านเกิดเท่านั้น เท่านี้ ิเราก็ต้องอิริยาบถอย่างนี้ มันก็จะไม่ทำให้เสียสายตาได้ วิธีการอ่าน แต่คือถ้าอ่านแล้วจะติดพันใช่ไหมคะ มันก็จะยาว มันก็จะเกิน 2 ชั่วโมงนะคะ ก็จะทำให้เสียสุขภาพตาได้ ส่วนใหญ่มันจะเป็นข้อเสียของ E-Book พวกเกี่ยวกับนี่ล่ะค่ะ ปัญหาสุขภาพ อาจจะปวดตา ปวดคอ เสียสายตานะคะ ส่วนพวกอื่น ๆ ข้อเสียอื่น ๆ มันจะไม่ค่อยเท่าไร เช่น ข้อเสียตัวนี้ดีของโยนี่ ไม่เหมาะกับฟอร์แมตรูปภาพบางฟอร์แมต รูปวาดหรือรูปภาพที่มีขนาดใหญ่ เพราะอะไรคะ เพราะไฟล์รูปที่มีขนาดใหญ่ มันจะเปลืองอะไรเปลืองพื้นที่จัดเก็บนึกออกนะคะ เอามาทำเป็น E-book แต่ขนาดไฟล์จริงของภาพน่พ นึกออกนะ เหมือนตอนเราไปก็อปปี้ภาพลง ภาพจริง ๆ มันภาพมันใหญ่ อย่างไรก็ยังเปลืองพื้นที่อยู่ใช่ไหมคะ ยกเว้นว่าจะไปย่อไฟล์นั้นให้มีขนาดเล็กลงก่อน ดังนั้น ถึงจะใช้ได้นะคะ ปัญหาละเมิดลิขสิทธิ์เพราะว่าบางทีอย่างที่บอกน่ะค่ะ บางคนเอาหนังสือเขาไปสแกนทำเป็น E-book เลยอย่างนี้ นั่นอาจจะทำให้เกิดปัญหาลิขสิทธิ์ได้นะคะ นั่นคือข้อเสียของ E-Book ข้อดีเพื่อนบอกว่าอ่านได้หลายคน อ่านได้ทุกที่ทุกเวลา เพราะเรามีมือถือเราก็พกไปใช่ไหมคะ ไปอ่านตรงไหนก็ได้ใช่ไหมคะ ถ้าเป็นเหมือนแต่ก่อนหนังสือหอบไปหอบมา เหมือนเจ้ามุกบอกไม่ต้องแบกของหนัก ใช่ หนังสือบางเล่มมันใหญ่นะ แบกแล้วหนักจริงด้วยค่ะ คือแต่ก่อนถ้าไปเที่ยว แล้วคิดว่าว่าง ๆ จะได้อ่านหนังสือก็ต้องหอบหนังสือไปใช่ไหมคะ เดี๋ยวนี้ไม่ต้อง พกมือถือไป อ่านจากมือถือเลย เราก็ไม่ต้องแบกหนัก เราก็แบกมือถือเรานะคะ อะไรอีก เพิ่มพูนลูกเล่น มีลูกเล่น สะดวกต่อการเรียนการสอน เพราะ E-book เหมาะกับการเรียนการสอนใช่ไหมคะ สำหรับแจกนักศึกษา ถ้าเป็น E-Book เรื่องกระดาษ ลดการใช้กระดาษใช่ไหมคะ แล้วเด็ก ๆ สามารถแชร์เอกสารที่มันเป็นไฟล์ให้กัน มันก็จะแชร์สะดวกกว่า ที่เป็นเอกสารที่เป็นรูปเล่ม เพราะเอกสารที่เป็นรูปเล่มจะแชร์ด้วยกันได้ รูปเล่ม ต้องถ่ายเอกสารใช่ไหมคะ ถ่ายเอกสารไป ลดต้นทุน ใช่ ประหยัดต้นทุน ถูกต้อง ทนทานไม่ต้องสต็อกของ มีคุณลักษณะพิเศษกว่ากระดาษ นั่นคือข้อดีของ E-Book คือ บริษัทเขาไม่ต้องมาพรินต์ใช่ไหมคะ เขาก็ส่งไฟล์น่ะ เขาแค่ไปทำ เอาเอกสารน่ะไปทำเป็นไฟล์ E-Book แล้วก็ส่งเรา เขาก็ส่งไฟล์มาให้เรา เขาก็ไม่ต้อง Print เล่มออกมา เขาก็ลดต้นทุนเยอะ ลดต้นทุน แล้วก็ขายได้ถูก เพราะมีคนจะซื้อเยอะขึ้น เพราะมีกำลังที่จะซื้อได้เยอะขึ้นว่าอย่างนั้นเถอะนะคะ แล้วแถมบางทียังมีให้ทดลองอ่านก่อน เพื่อดึงดูดลูกค้า นึกออกไหม E-book น่ะ ลองให้อ่านพอ กำลังอ่านสนุกได้ที่แล้ว ต้องซื้อแล้วทีนี้ ถ้าเป็นเล่ม เราต้องไปอ่านเขาเลยไม่ได้ใช่ไหม เพราะเดี๋ยวนี้ บางที พวกในร้าน ใน Shop Store ที่เป็นช็อปในห้างน่ะ หนังสือไว้ ไม่ให้แกะอ่าน เพราะฉะนั้นคือ ต้องเสียเงิดอย่างเดียวน่ะ ต้องเสียเงินซื้อเลยถึงจะได้อ่าน นี่คือข้อดีของ E-book ที่เราเห็นได้ชัดเจนที่สุด เห็นได้ชัดเจนที่สุดนะคะ ส่วนข้อเสียส่วนมาก ก็คือที่บอก จะเกี่ยวกับปัญหาด้านปัญหาด้านสุขภาพน่ะค่ะ ทางสายตา ทางดล้ามเนื้อ เช่น นิ้วล็อก เลื่อน ๆ ใช้มือแบบเดียว ใช้พลังงานในการอ่านตลอดเวลา เปลืองแต่ก็เปลืองไม่มากเท่าไร เพราะถ้าใช้แบต เพราะเดี๋ยวนี้แบตยุคใหม่มันก็ทน อยู่ได้นานเหมือนกันนะคะ ถ้าแค่อ่าน E-Book นี่ก็ไม่เปลืองเท่าไร นี่ปัญหาหลักที่ต้องระวัง ก็คือของโจ้การละเมิดลิขสิทธิ์นะคะ แล้วก็ เพราะอะไร เพราะว่าถ้าเกิดเขาฟ้องร้องมาก็จะโดน ได้ขึ้นลงขึ้นศาลกันเลยเรื่องลิขสิทธิ์นี่ ในยุคนี้ เรื่องลิขสิทธิ์สำคัญค่ะ เพราะมันปลอมกันง่ายน่ะ เหมือนชากาแฟบางยี่ห้อ ที่พอเอามาขายแล้วราคาถูกน่ะ เหมือนไปตลาดนัดน่ะ ว่าเป็นของซันไลต์อะไรอย่างนี้ มันปลอมเรานะคะเด็ก ๆ บางครั้งก็อย่าเห็นแก่ของถูกมากนัก เพราะอะไร เพราะเทคโนโลยี Printer เดี๋ยวนี้พอพรินต์ง่าย ใช้เครื่องเล็ก ๆ ก็พรินต์ออกมาได้อะไรอย่างนี้ พรินต์สลาก พรินต์ฉลาก พรินต์อะไร ปลอมได้ง่าย สแกนปุ๊บเหมือนต้นฉบับเป๊ะ เหมือนสมัยเราเรียนเลยใช่ไหมเด็ก ๆ นะคะ เพราะฉะนั้น ให้ เราเด็กยุคใหม่นี่ต้องระวังเรื่องพวกนี้ค่ะ การละเมิดลิขสิทธิ์ เหมือนเราจะเอารูปมาใช้อะไรอย่างนี้ บอกแล้วให้พยายามเลือกที่มัน ให้เราเลือกที่ฟรีดาวน์โหลด ให้คลิกที่มันฟรีดาวน์โหลดน่ะ มันจะไม่ติดปัญหาลิขสิทธิ์นะคะ ให้จำไว้นะคะ ข้อนี้ห้ามลืมเด็ดขาดเกี่ยวกับการละเมิดลิขสิทธิ์ ขอข้อสุดท้าย โปรแกรมที่ใช้ใน E-book มีอะไรบ้าง ให้ตอบมาคนละ 1 โปรแกรม อันสุดท้ายแล้วเด็ก ๆ โปรแกรมที่ใช้สร้าง E-Book นี่ ถ้าในสมัยประถมมัธยม เป็นโปรแกรมอะไร เล่นของหนักเลย มีเยอะ ตอบมาได้เลยค่ะ โอเพ่นเลย ขึ้นอยู่กับว่า เดี่ยวเรามาแยกเป็นแบบไหน ใช้ง่าย ที่นิยมใช้อะไรอย่างนี้ มี Flip อัลบั้ม นิยมมากเลย ครูประถมนิยมมากเลย Desktop Auther Flip ของตระกูล Adobe ก็มี ยังไม่มีใครตอบของตระกูล Adobe นะแล้วก็ Desktop หรืDesktop other Auto Ware โปรแกรมประเภทสร้างสื่อ ก็เอาไว้ทำ e-booไอ้ตัวอย่างนี้นะคะ Indesign มาแล้ว ใช่ ของตระกูล Adobe Design นะคะ Photoscape ก็ได้เหมือนกัน PDF Book ที่เด็ก ๆ ตอบมานี่ใช้หมดเลยนะคะ ใช่หมดเลย เพียงแต่ว่าถ้าแบบง่ายแล้วที่นิยมใช้ จะมี Flip อัลบั้ม อัลบัมนี่ที่นิยมใช้กัน เพราะครูประถมจะชอบมากเลย เอาไว้ เขาเอาไว้ขอทำเอกสาร10 อัลบั้มนี่ E-book masso ไหนหนอ แต่ก็ได้ตระกูลนี้ จัดก่อนก็ได้พวกทำเอกสาร PDF นะคะ Auto ware ก็ได้ ทำได้ถึงขั้นทำเป็น… Desktop Other 4และก็ PDF Booklet ก็ได้ ก็คือแต่ละโปรแกรมนี่ มันก็ขึ้นอยู่กับเราที่เอาไปใช้ด้วยว่า เหมือนถ้าทำ Indesign นี่ มันจะรองรับที่เขาเรียกว่า… นะคะ ก็คือการตอบสนองอุปกรณ์หลาย ๆ แบบก็ได้ ดูในคอมก็ได้ ดูในแท็บเล็ตก็ได้ ก็คือเหมือนเซตแค่ตัวเดียว แต่มันไปรองรับกับอุปกรณ์หลาย ๆ ส่วนใหญ๋มันจะลักษณะเหมือน A4 ธรรมดานึอย่างนี้นะคะ หรือ Sigil แล้วแต่ คือแต่ละตัวที่พูดมาก็จะมีลูกเล่นต่าง ๆ เพิ่มขึ้นมามาก น้อย บางทีบางอันเขาก็ใช้ทั้ง 2 อัน แล้วเอามารวมกันก็มีนะคะ ก็แล้วแต่ฐานะ ว่าอย่างนั้นเถอะ ก็แล้วแต่ความถนัดของผู้ใช้แทนด้วย เหมือนบางทีเราไปดูที่อัลบัม เปิดพลิกไปพลิกมาอย่างนี้ แค่ความรู้สึก ก็จะง่ายไป ก็จะมีลูกเล่นมาหน่อย พวกโปรแกรม 3D Page Master Maspro ไปเลย พวกนี้ก็คือในระดับฝั่งนี้จะเป็น Advance ขึ้นมาหน่อย ฝั่งนี้จะเป็น E-Book แบบเบสิกว่างอย่างนั้นเถอะ ทำ E-book แบบ เบสินะคะ เราแบ่งฝั่ง มีแบบ Basic กับ Advace ว่าอย่างนั้นเถอะ Advance ก็จะเป็นพวกโซนนี้ แบ่งตามกลุ่ม ก็คือฟังก์ชันลูกเล่นอะไรก็จะเยอะมากกว่าฝั่งนี้ ฝั่งนี้จะเป็น E-Book แบบ Basic ธรรมดานะ นี่คือ ถ้าเราได้เรียนนะคะ ตามจริงนี่ แล็บ ถ้าจะเข้ามา มันก็จะได้ลองใช้โปรแกรมบางตัวบ้าง มีการศึกษาได้ด้วยตนเองจากยูทูป มันมีหลายโปรแกรม เพราะฉะนั้น เป็นไปไม่ได้ที่จะมาสอนครบทุกโปรแกรมน่ะ เพราะเวลาเรียนเราก็มีเวลาจำกัด ให้เราลองศึกษาด้วยตัวเองได้นะคะ ประเภทนี้มันจะเป็นแบบศึกษาด้วยตัวเองได้ ในส่วนของ E-Book วันนี้เด็ก ๆ มีข้อสงสัยอะไรไหมคะ ถ้าไม่มีแล้ววันนี้จะจบเท่านี้นะคะ เพราะว่าเดี๋ยวจะเข้าประชุมต่อ โอเคนะคะ ใช้ Jamboard กันเป็นหมดทุกคนแล้วนะ เผื่อได้ไปเรียนวิชาอื่น ได้ใช้ไหม อย่างนี้นะคะ จะได้รู้วิธีการใช้ โอเคนะคะ สำหรับสัปดาห์นี้เราจะพอแค่นี้ เดี๋ยวให้ไปขอบคุณพี่เขาครามดีกว่า เห็นครามเปิด</w:t>
      </w:r>
    </w:p>
    <w:p>
      <w:pPr>
        <w:pStyle w:val="BodyText"/>
      </w:pPr>
      <w:r>
        <w:t xml:space="preserve">(ล่าม) คราม</w:t>
      </w:r>
    </w:p>
    <w:p>
      <w:pPr>
        <w:pStyle w:val="BodyText"/>
      </w:pPr>
      <w:r>
        <w:t xml:space="preserve">(อาจารย์สุธิรา) ครามเปิดกล้อง ไหนไม่เปิด น้องครามชื่อ อะตอมก็ไม่เปิด หมดแล้ว</w:t>
      </w:r>
    </w:p>
    <w:p>
      <w:pPr>
        <w:pStyle w:val="BodyText"/>
      </w:pPr>
      <w:r>
        <w:t xml:space="preserve">(อาจารย์สุธิรา) นี่ไง อะตอบ ขอบคุณพี่ล่าม ขอบคุณค่ะ ขอบคุณพี่อี๊ด ขอบคุณพี่การ์ตูน</w:t>
      </w:r>
    </w:p>
    <w:p>
      <w:pPr>
        <w:pStyle w:val="BodyText"/>
      </w:pPr>
      <w:r>
        <w:t xml:space="preserve">(ล่าม) ขอบคุณค่ะ ขอบคุณพี่ ๆ ขอบคุณอาจารย์แม่ด้วยค่ะ สวัสดีค่ะ</w:t>
      </w:r>
    </w:p>
    <w:p>
      <w:pPr>
        <w:pStyle w:val="BodyText"/>
      </w:pPr>
      <w:r>
        <w:t xml:space="preserve">(อาจารย์สุธิรา) บ้ายบาย สวัสดีเด็ก ๆ ทุกคน</w:t>
      </w:r>
    </w:p>
    <w:p>
      <w:pPr>
        <w:pStyle w:val="BodyText"/>
      </w:pPr>
      <w:r>
        <w:t xml:space="preserve">(นักศึกษาชาย) สวัสดีครับอาจารย์</w:t>
      </w:r>
    </w:p>
    <w:p>
      <w:pPr>
        <w:pStyle w:val="BodyText"/>
      </w:pPr>
      <w:r>
        <w:t xml:space="preserve">(นักศึกษาหญิง) สวัสดีค่ะ</w:t>
      </w:r>
    </w:p>
    <w:p>
      <w:pPr>
        <w:pStyle w:val="BodyText"/>
      </w:pPr>
      <w:r>
        <w:t xml:space="preserve">(นักศึกษาชาย) สวัสดีครับอาจารย์</w:t>
      </w:r>
    </w:p>
    <w:p>
      <w:pPr>
        <w:pStyle w:val="BodyText"/>
      </w:pPr>
      <w:r>
        <w:t xml:space="preserve">(อาจารย์สุธิรา) สวัสดีครับ บ้ายบายจ้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ปี2)</dc:title>
  <dc:creator/>
  <cp:keywords/>
  <dcterms:created xsi:type="dcterms:W3CDTF">2021-09-23T08:19:06Z</dcterms:created>
  <dcterms:modified xsi:type="dcterms:W3CDTF">2021-09-23T08: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กันยายน 2564 เวลา 12.50 น.</vt:lpwstr>
  </property>
  <property fmtid="{D5CDD505-2E9C-101B-9397-08002B2CF9AE}" pid="3" name="subtitle">
    <vt:lpwstr/>
  </property>
</Properties>
</file>